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79"/>
        <w:gridCol w:w="431"/>
        <w:gridCol w:w="2946"/>
      </w:tblGrid>
      <w:tr w:rsidR="00D55F2A" w:rsidRPr="00993170" w14:paraId="34A9BE8A" w14:textId="77777777" w:rsidTr="00D55F2A">
        <w:trPr>
          <w:trHeight w:val="340"/>
        </w:trPr>
        <w:tc>
          <w:tcPr>
            <w:tcW w:w="7510" w:type="dxa"/>
            <w:gridSpan w:val="2"/>
          </w:tcPr>
          <w:p w14:paraId="526D0D56" w14:textId="5C4BA6EE" w:rsidR="00D55F2A" w:rsidRPr="00B5559E" w:rsidRDefault="00D55F2A" w:rsidP="00B5559E">
            <w:pPr>
              <w:jc w:val="right"/>
              <w:rPr>
                <w:b/>
                <w:noProof/>
                <w:sz w:val="24"/>
                <w:lang w:val="es-US"/>
              </w:rPr>
            </w:pPr>
          </w:p>
        </w:tc>
        <w:tc>
          <w:tcPr>
            <w:tcW w:w="2946" w:type="dxa"/>
            <w:vMerge w:val="restart"/>
          </w:tcPr>
          <w:p w14:paraId="3CA58345" w14:textId="77777777" w:rsidR="00D55F2A" w:rsidRPr="00993170" w:rsidRDefault="00D55F2A" w:rsidP="00F469A3">
            <w:pPr>
              <w:rPr>
                <w:noProof/>
                <w:lang w:val="es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4" behindDoc="0" locked="0" layoutInCell="1" allowOverlap="1" wp14:anchorId="1872E985" wp14:editId="0B754AB1">
                  <wp:simplePos x="0" y="0"/>
                  <wp:positionH relativeFrom="column">
                    <wp:posOffset>223982</wp:posOffset>
                  </wp:positionH>
                  <wp:positionV relativeFrom="paragraph">
                    <wp:posOffset>-147320</wp:posOffset>
                  </wp:positionV>
                  <wp:extent cx="1440000" cy="1443307"/>
                  <wp:effectExtent l="76200" t="76200" r="141605" b="13843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330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chemeClr val="bg1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55F2A" w:rsidRPr="00993170" w14:paraId="62D5B1FA" w14:textId="77777777" w:rsidTr="00D55F2A">
        <w:trPr>
          <w:trHeight w:val="340"/>
        </w:trPr>
        <w:tc>
          <w:tcPr>
            <w:tcW w:w="7079" w:type="dxa"/>
          </w:tcPr>
          <w:p w14:paraId="6EFF911E" w14:textId="5C434EA0" w:rsidR="00D55F2A" w:rsidRPr="003C1A52" w:rsidRDefault="00D55F2A" w:rsidP="00CC2D58">
            <w:pPr>
              <w:jc w:val="right"/>
              <w:rPr>
                <w:noProof/>
                <w:lang w:val="es-US"/>
              </w:rPr>
            </w:pPr>
          </w:p>
        </w:tc>
        <w:tc>
          <w:tcPr>
            <w:tcW w:w="431" w:type="dxa"/>
          </w:tcPr>
          <w:p w14:paraId="5D6F15B2" w14:textId="5D4FDFA3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  <w:tc>
          <w:tcPr>
            <w:tcW w:w="2946" w:type="dxa"/>
            <w:vMerge/>
          </w:tcPr>
          <w:p w14:paraId="09A039CA" w14:textId="77777777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</w:tr>
      <w:tr w:rsidR="00D55F2A" w:rsidRPr="00993170" w14:paraId="7FC90899" w14:textId="77777777" w:rsidTr="00D55F2A">
        <w:trPr>
          <w:trHeight w:val="340"/>
        </w:trPr>
        <w:tc>
          <w:tcPr>
            <w:tcW w:w="7079" w:type="dxa"/>
          </w:tcPr>
          <w:p w14:paraId="3B19BB7B" w14:textId="55EBBD42" w:rsidR="00D55F2A" w:rsidRPr="00993170" w:rsidRDefault="00D55F2A" w:rsidP="00CC2D58">
            <w:pPr>
              <w:jc w:val="right"/>
              <w:rPr>
                <w:noProof/>
                <w:lang w:val="es-US"/>
              </w:rPr>
            </w:pPr>
          </w:p>
        </w:tc>
        <w:tc>
          <w:tcPr>
            <w:tcW w:w="431" w:type="dxa"/>
          </w:tcPr>
          <w:p w14:paraId="653A3A98" w14:textId="3322B7A3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  <w:tc>
          <w:tcPr>
            <w:tcW w:w="2946" w:type="dxa"/>
            <w:vMerge/>
          </w:tcPr>
          <w:p w14:paraId="05E6BC0E" w14:textId="77777777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</w:tr>
      <w:tr w:rsidR="00D55F2A" w:rsidRPr="00993170" w14:paraId="20D6848F" w14:textId="77777777" w:rsidTr="00D55F2A">
        <w:trPr>
          <w:trHeight w:val="340"/>
        </w:trPr>
        <w:tc>
          <w:tcPr>
            <w:tcW w:w="7079" w:type="dxa"/>
          </w:tcPr>
          <w:p w14:paraId="5E5BD987" w14:textId="65142A07" w:rsidR="00D55F2A" w:rsidRPr="00993170" w:rsidRDefault="00D55F2A" w:rsidP="00CC2D58">
            <w:pPr>
              <w:jc w:val="right"/>
              <w:rPr>
                <w:noProof/>
                <w:lang w:val="es-US"/>
              </w:rPr>
            </w:pPr>
          </w:p>
        </w:tc>
        <w:tc>
          <w:tcPr>
            <w:tcW w:w="431" w:type="dxa"/>
          </w:tcPr>
          <w:p w14:paraId="04B50B4E" w14:textId="116B8684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  <w:tc>
          <w:tcPr>
            <w:tcW w:w="2946" w:type="dxa"/>
            <w:vMerge/>
          </w:tcPr>
          <w:p w14:paraId="307F5B18" w14:textId="77777777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</w:tr>
      <w:tr w:rsidR="00D55F2A" w:rsidRPr="00993170" w14:paraId="28164435" w14:textId="77777777" w:rsidTr="00D55F2A">
        <w:trPr>
          <w:trHeight w:val="340"/>
        </w:trPr>
        <w:tc>
          <w:tcPr>
            <w:tcW w:w="7079" w:type="dxa"/>
          </w:tcPr>
          <w:p w14:paraId="60A81772" w14:textId="19692F2B" w:rsidR="00D55F2A" w:rsidRPr="00993170" w:rsidRDefault="00D55F2A" w:rsidP="00CC2D58">
            <w:pPr>
              <w:jc w:val="right"/>
              <w:rPr>
                <w:noProof/>
                <w:lang w:val="es-US"/>
              </w:rPr>
            </w:pPr>
          </w:p>
        </w:tc>
        <w:tc>
          <w:tcPr>
            <w:tcW w:w="431" w:type="dxa"/>
          </w:tcPr>
          <w:p w14:paraId="2B9864C7" w14:textId="2C3C1E75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  <w:tc>
          <w:tcPr>
            <w:tcW w:w="2946" w:type="dxa"/>
            <w:vMerge/>
          </w:tcPr>
          <w:p w14:paraId="105F0382" w14:textId="77777777" w:rsidR="00D55F2A" w:rsidRPr="00993170" w:rsidRDefault="00D55F2A" w:rsidP="00CC2D58">
            <w:pPr>
              <w:rPr>
                <w:noProof/>
                <w:lang w:val="es-US"/>
              </w:rPr>
            </w:pPr>
          </w:p>
        </w:tc>
        <w:bookmarkStart w:id="0" w:name="_GoBack"/>
        <w:bookmarkEnd w:id="0"/>
      </w:tr>
    </w:tbl>
    <w:p w14:paraId="79435EA5" w14:textId="77777777" w:rsidR="00F469A3" w:rsidRPr="00A73649" w:rsidRDefault="00987717" w:rsidP="00F469A3">
      <w:pPr>
        <w:rPr>
          <w:b/>
          <w:noProof/>
          <w:color w:val="2F5496" w:themeColor="accent1" w:themeShade="BF"/>
          <w:sz w:val="24"/>
          <w:lang w:val="es-US"/>
        </w:rPr>
      </w:pPr>
      <w:r>
        <w:rPr>
          <w:noProof/>
        </w:rPr>
        <w:drawing>
          <wp:anchor distT="0" distB="0" distL="114300" distR="114300" simplePos="0" relativeHeight="251658242" behindDoc="1" locked="0" layoutInCell="1" allowOverlap="1" wp14:anchorId="090671FF" wp14:editId="5750038D">
            <wp:simplePos x="0" y="0"/>
            <wp:positionH relativeFrom="page">
              <wp:align>left</wp:align>
            </wp:positionH>
            <wp:positionV relativeFrom="paragraph">
              <wp:posOffset>-1863090</wp:posOffset>
            </wp:positionV>
            <wp:extent cx="1539240" cy="17907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138" b="77893"/>
                    <a:stretch/>
                  </pic:blipFill>
                  <pic:spPr bwMode="auto">
                    <a:xfrm>
                      <a:off x="0" y="0"/>
                      <a:ext cx="153924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5CB" w:rsidRPr="00A73649">
        <w:rPr>
          <w:b/>
          <w:noProof/>
          <w:color w:val="2F5496" w:themeColor="accent1" w:themeShade="BF"/>
          <w:sz w:val="24"/>
          <w:lang w:val="es-US"/>
        </w:rPr>
        <w:t>PRESENTACIÓN</w:t>
      </w:r>
    </w:p>
    <w:p w14:paraId="2892E564" w14:textId="7E31CAB5" w:rsidR="003C45CB" w:rsidRPr="001C0319" w:rsidRDefault="003C45CB" w:rsidP="00894665">
      <w:pPr>
        <w:jc w:val="both"/>
        <w:rPr>
          <w:noProof/>
          <w:sz w:val="20"/>
          <w:szCs w:val="20"/>
          <w:lang w:val="es-US"/>
        </w:rPr>
      </w:pPr>
      <w:r w:rsidRPr="001C0319">
        <w:rPr>
          <w:noProof/>
          <w:sz w:val="20"/>
          <w:szCs w:val="20"/>
          <w:lang w:val="es-US"/>
        </w:rPr>
        <w:t xml:space="preserve">Soy un profesional internacional desarollado en Ingeniería Química y un postgrado en </w:t>
      </w:r>
      <w:r w:rsidR="0083459B">
        <w:rPr>
          <w:noProof/>
          <w:sz w:val="20"/>
          <w:szCs w:val="20"/>
          <w:lang w:val="es-US"/>
        </w:rPr>
        <w:t>Biotecnología</w:t>
      </w:r>
      <w:r w:rsidRPr="001C0319">
        <w:rPr>
          <w:noProof/>
          <w:sz w:val="20"/>
          <w:szCs w:val="20"/>
          <w:lang w:val="es-US"/>
        </w:rPr>
        <w:t xml:space="preserve"> Aplicada, poseo experiencia en diferentes áreas; I+D, SISO, Desarrollo de Proyectos y Control de Calidad. </w:t>
      </w:r>
      <w:r w:rsidR="00894665" w:rsidRPr="001C0319">
        <w:rPr>
          <w:noProof/>
          <w:sz w:val="20"/>
          <w:szCs w:val="20"/>
          <w:lang w:val="es-US"/>
        </w:rPr>
        <w:t>Ostento certificaciones de auditor en HACCP, ISO 17025-2014 &amp; ISO 9001-2009. Experto en simulación de procesos y análisis de CFx en COMSOL y SolidWorks además de basta experiencia en técnicas analíticas como CG, HPLC, qPCR</w:t>
      </w:r>
      <w:r w:rsidR="00A122C6">
        <w:rPr>
          <w:noProof/>
          <w:sz w:val="20"/>
          <w:szCs w:val="20"/>
          <w:lang w:val="es-US"/>
        </w:rPr>
        <w:t>, FT-IR</w:t>
      </w:r>
      <w:r w:rsidR="00894665" w:rsidRPr="001C0319">
        <w:rPr>
          <w:noProof/>
          <w:sz w:val="20"/>
          <w:szCs w:val="20"/>
          <w:lang w:val="es-US"/>
        </w:rPr>
        <w:t xml:space="preserve"> &amp; manjeo de material genético.</w:t>
      </w:r>
    </w:p>
    <w:p w14:paraId="2676F423" w14:textId="3FA67978" w:rsidR="00894665" w:rsidRDefault="00A73649" w:rsidP="00894665">
      <w:pPr>
        <w:jc w:val="both"/>
        <w:rPr>
          <w:b/>
          <w:noProof/>
          <w:color w:val="2F5496" w:themeColor="accent1" w:themeShade="BF"/>
          <w:sz w:val="24"/>
        </w:rPr>
      </w:pPr>
      <w:r w:rsidRPr="00A73649">
        <w:rPr>
          <w:b/>
          <w:noProof/>
          <w:color w:val="2F5496" w:themeColor="accent1" w:themeShade="BF"/>
          <w:sz w:val="24"/>
        </w:rPr>
        <mc:AlternateContent>
          <mc:Choice Requires="wps">
            <w:drawing>
              <wp:anchor distT="182880" distB="182880" distL="182880" distR="182880" simplePos="0" relativeHeight="251658243" behindDoc="0" locked="0" layoutInCell="1" allowOverlap="1" wp14:anchorId="33A50FBD" wp14:editId="6E919481">
                <wp:simplePos x="0" y="0"/>
                <wp:positionH relativeFrom="page">
                  <wp:posOffset>5234940</wp:posOffset>
                </wp:positionH>
                <wp:positionV relativeFrom="margin">
                  <wp:posOffset>2157730</wp:posOffset>
                </wp:positionV>
                <wp:extent cx="2313940" cy="6896100"/>
                <wp:effectExtent l="0" t="0" r="0" b="0"/>
                <wp:wrapNone/>
                <wp:docPr id="118" name="Snip Single Corner 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3940" cy="6896100"/>
                        </a:xfrm>
                        <a:prstGeom prst="snip1Rect">
                          <a:avLst>
                            <a:gd name="adj" fmla="val 0"/>
                          </a:avLst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95000"/>
                              </a:schemeClr>
                            </a:gs>
                            <a:gs pos="50000">
                              <a:schemeClr val="bg1">
                                <a:lumMod val="95000"/>
                                <a:alpha val="5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8CF15" w14:textId="77777777" w:rsidR="00A73649" w:rsidRPr="00A73649" w:rsidRDefault="00A73649" w:rsidP="00A122C6">
                            <w:pPr>
                              <w:ind w:left="-142"/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</w:rPr>
                            </w:pPr>
                            <w:r w:rsidRPr="00A73649"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</w:rPr>
                              <w:t>CAPACITACIÓN</w:t>
                            </w:r>
                            <w:r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</w:rPr>
                              <w:t xml:space="preserve"> PROFESIONAL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71"/>
                              <w:gridCol w:w="1998"/>
                            </w:tblGrid>
                            <w:tr w:rsidR="00C5644A" w:rsidRPr="00993170" w14:paraId="435C0AE8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38ED33F8" w14:textId="77777777" w:rsidR="00C5644A" w:rsidRPr="00A122C6" w:rsidRDefault="00C5644A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</w:rPr>
                                  </w:pPr>
                                  <w:r w:rsidRPr="00A122C6">
                                    <w:rPr>
                                      <w:b/>
                                      <w:color w:val="222A35" w:themeColor="text2" w:themeShade="80"/>
                                    </w:rPr>
                                    <w:t>Auditor ISO 17025</w:t>
                                  </w: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7EEF74AD" w14:textId="4020C630" w:rsidR="00C5644A" w:rsidRPr="00A122C6" w:rsidRDefault="00C5644A" w:rsidP="00C5644A">
                                  <w:pPr>
                                    <w:rPr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 w:rsidRPr="00A122C6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 xml:space="preserve">Corporación Ecuatoriana de la Calidad </w:t>
                                  </w:r>
                                  <w:r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(Quito - Ecuador)</w:t>
                                  </w:r>
                                </w:p>
                              </w:tc>
                            </w:tr>
                            <w:tr w:rsidR="00B3466E" w:rsidRPr="00993170" w14:paraId="1DD7721F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3D1B3C13" w14:textId="77777777" w:rsidR="00B3466E" w:rsidRPr="002F7738" w:rsidRDefault="00B3466E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sz w:val="6"/>
                                      <w:szCs w:val="6"/>
                                      <w:lang w:val="es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58DC7DEA" w14:textId="77777777" w:rsidR="00B3466E" w:rsidRPr="00B3466E" w:rsidRDefault="00B3466E" w:rsidP="00C5644A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6"/>
                                      <w:szCs w:val="6"/>
                                      <w:lang w:val="es-US" w:eastAsia="hi-IN" w:bidi="hi-IN"/>
                                    </w:rPr>
                                  </w:pPr>
                                </w:p>
                              </w:tc>
                            </w:tr>
                            <w:tr w:rsidR="00C5644A" w:rsidRPr="00A122C6" w14:paraId="212CF8D5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6D41C941" w14:textId="77777777" w:rsidR="00C5644A" w:rsidRPr="00A122C6" w:rsidRDefault="00C5644A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 w:rsidRPr="00A122C6"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  <w:t>Auditor HACCP</w:t>
                                  </w: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0FD2B315" w14:textId="229A857B" w:rsidR="00C5644A" w:rsidRPr="00A122C6" w:rsidRDefault="00C5644A" w:rsidP="00C5644A">
                                  <w:pPr>
                                    <w:rPr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 w:rsidRPr="00A122C6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SGS</w:t>
                                  </w:r>
                                  <w:r w:rsidRPr="006779EC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 xml:space="preserve"> </w:t>
                                  </w:r>
                                  <w:r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(Guayaquil – Ecuador)</w:t>
                                  </w:r>
                                </w:p>
                              </w:tc>
                            </w:tr>
                            <w:tr w:rsidR="00B3466E" w:rsidRPr="00B3466E" w14:paraId="45C3170A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5552D2CD" w14:textId="77777777" w:rsidR="00B3466E" w:rsidRPr="00B3466E" w:rsidRDefault="00B3466E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sz w:val="6"/>
                                      <w:szCs w:val="6"/>
                                      <w:lang w:val="es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656DF0FD" w14:textId="77777777" w:rsidR="00B3466E" w:rsidRPr="00B3466E" w:rsidRDefault="00B3466E" w:rsidP="00C5644A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6"/>
                                      <w:szCs w:val="6"/>
                                      <w:lang w:eastAsia="hi-IN" w:bidi="hi-IN"/>
                                    </w:rPr>
                                  </w:pPr>
                                </w:p>
                              </w:tc>
                            </w:tr>
                            <w:tr w:rsidR="00C5644A" w:rsidRPr="00372E0E" w14:paraId="7A118DDA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6857C182" w14:textId="77777777" w:rsidR="00C5644A" w:rsidRPr="00A122C6" w:rsidRDefault="00C5644A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  <w:t>Técnico en SISO</w:t>
                                  </w: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09A78121" w14:textId="24FEC173" w:rsidR="00C5644A" w:rsidRPr="00D55F2A" w:rsidRDefault="00C5644A" w:rsidP="00C5644A">
                                  <w:pP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</w:pPr>
                                  <w:r w:rsidRPr="00A122C6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SECAP EP</w:t>
                                  </w:r>
                                  <w:r w:rsidRPr="0017062B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 xml:space="preserve"> </w:t>
                                  </w:r>
                                  <w:r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(Quito – Ecuador)</w:t>
                                  </w:r>
                                </w:p>
                              </w:tc>
                            </w:tr>
                          </w:tbl>
                          <w:p w14:paraId="0E7BCD40" w14:textId="77777777" w:rsidR="00C5644A" w:rsidRDefault="00C5644A" w:rsidP="00A122C6">
                            <w:pPr>
                              <w:ind w:left="-142"/>
                              <w:rPr>
                                <w:color w:val="222A35" w:themeColor="text2" w:themeShade="80"/>
                                <w:lang w:val="es-US"/>
                              </w:rPr>
                            </w:pPr>
                          </w:p>
                          <w:p w14:paraId="3E7DB6D7" w14:textId="77777777" w:rsidR="00A73649" w:rsidRDefault="00C5644A" w:rsidP="006B38A7">
                            <w:pPr>
                              <w:ind w:left="-142" w:right="290"/>
                              <w:jc w:val="center"/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</w:rPr>
                            </w:pPr>
                            <w:r w:rsidRPr="00C5644A"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</w:rPr>
                              <w:t>IDIOMA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71"/>
                              <w:gridCol w:w="1998"/>
                            </w:tblGrid>
                            <w:tr w:rsidR="00C5644A" w:rsidRPr="00C5644A" w14:paraId="0EF31BF5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77DC1E7C" w14:textId="77777777" w:rsidR="00C5644A" w:rsidRPr="00A122C6" w:rsidRDefault="00C5644A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</w:rPr>
                                  </w:pPr>
                                  <w:r w:rsidRPr="006B38A7"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  <w:t>Inglés</w:t>
                                  </w: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528A66B8" w14:textId="77777777" w:rsidR="00C5644A" w:rsidRPr="00C5644A" w:rsidRDefault="00C5644A" w:rsidP="00C5644A">
                                  <w:pP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</w:pPr>
                                  <w:r w:rsidRPr="00C5644A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C</w:t>
                                  </w:r>
                                  <w: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2</w:t>
                                  </w:r>
                                  <w:r w:rsidRPr="00C5644A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 xml:space="preserve"> </w:t>
                                  </w:r>
                                  <w:r w:rsidRPr="00C5644A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(Pearson Test)</w:t>
                                  </w:r>
                                </w:p>
                                <w:p w14:paraId="22937B6F" w14:textId="77777777" w:rsidR="00C5644A" w:rsidRPr="00C5644A" w:rsidRDefault="00C5644A" w:rsidP="00C5644A">
                                  <w:pPr>
                                    <w:rPr>
                                      <w:color w:val="222A35" w:themeColor="text2" w:themeShade="80"/>
                                    </w:rPr>
                                  </w:pPr>
                                  <w:r w:rsidRPr="00C5644A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 xml:space="preserve">C1 </w:t>
                                  </w:r>
                                  <w:r w:rsidRPr="00C5644A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(</w:t>
                                  </w:r>
                                  <w: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 xml:space="preserve">TOEFL - </w:t>
                                  </w:r>
                                  <w:proofErr w:type="spellStart"/>
                                  <w: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iBT</w:t>
                                  </w:r>
                                  <w:proofErr w:type="spellEnd"/>
                                  <w:r w:rsidRPr="00C5644A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B3466E" w:rsidRPr="00B3466E" w14:paraId="08C04A43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1F84362F" w14:textId="77777777" w:rsidR="00B3466E" w:rsidRPr="00B3466E" w:rsidRDefault="00B3466E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sz w:val="6"/>
                                      <w:szCs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2E1F7B0C" w14:textId="77777777" w:rsidR="00B3466E" w:rsidRPr="00B3466E" w:rsidRDefault="00B3466E" w:rsidP="00C5644A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6"/>
                                      <w:szCs w:val="4"/>
                                      <w:lang w:eastAsia="hi-IN" w:bidi="hi-IN"/>
                                    </w:rPr>
                                  </w:pPr>
                                </w:p>
                              </w:tc>
                            </w:tr>
                            <w:tr w:rsidR="00C5644A" w:rsidRPr="00A122C6" w14:paraId="0001FFFF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53EDAA14" w14:textId="77777777" w:rsidR="00C5644A" w:rsidRPr="00A122C6" w:rsidRDefault="00C5644A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  <w:t>Japonés</w:t>
                                  </w: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5FA2B4E1" w14:textId="77777777" w:rsidR="00C5644A" w:rsidRPr="00A122C6" w:rsidRDefault="00C5644A" w:rsidP="00C5644A">
                                  <w:pPr>
                                    <w:rPr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N4</w:t>
                                  </w:r>
                                  <w:r w:rsidRPr="006779EC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 xml:space="preserve"> </w:t>
                                  </w:r>
                                  <w:r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(</w:t>
                                  </w:r>
                                  <w: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JLPT</w:t>
                                  </w:r>
                                  <w:r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eastAsia="hi-IN" w:bidi="hi-IN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B3466E" w:rsidRPr="00B3466E" w14:paraId="017E418B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67C68E76" w14:textId="77777777" w:rsidR="00B3466E" w:rsidRPr="00B3466E" w:rsidRDefault="00B3466E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sz w:val="6"/>
                                      <w:szCs w:val="4"/>
                                      <w:lang w:val="es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475420E1" w14:textId="77777777" w:rsidR="00B3466E" w:rsidRPr="00B3466E" w:rsidRDefault="00B3466E" w:rsidP="00C5644A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6"/>
                                      <w:szCs w:val="4"/>
                                      <w:lang w:eastAsia="hi-IN" w:bidi="hi-IN"/>
                                    </w:rPr>
                                  </w:pPr>
                                </w:p>
                              </w:tc>
                            </w:tr>
                            <w:tr w:rsidR="00C5644A" w:rsidRPr="00A122C6" w14:paraId="7FDA9A24" w14:textId="77777777" w:rsidTr="00B3466E">
                              <w:tc>
                                <w:tcPr>
                                  <w:tcW w:w="1271" w:type="dxa"/>
                                </w:tcPr>
                                <w:p w14:paraId="63A510E4" w14:textId="77777777" w:rsidR="00C5644A" w:rsidRPr="00A122C6" w:rsidRDefault="00C5644A" w:rsidP="00C5644A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>
                                    <w:rPr>
                                      <w:b/>
                                      <w:color w:val="222A35" w:themeColor="text2" w:themeShade="80"/>
                                      <w:lang w:val="es-US"/>
                                    </w:rPr>
                                    <w:t>Portugués</w:t>
                                  </w: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4E85D8CA" w14:textId="77777777" w:rsidR="00C5644A" w:rsidRPr="00D55F2A" w:rsidRDefault="00B3466E" w:rsidP="00C5644A">
                                  <w:pP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</w:pPr>
                                  <w: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A2</w:t>
                                  </w:r>
                                  <w:r w:rsidR="00C5644A" w:rsidRPr="0017062B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 xml:space="preserve"> </w:t>
                                  </w:r>
                                  <w:r w:rsidR="00C5644A"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(</w:t>
                                  </w:r>
                                  <w: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CIPLE</w:t>
                                  </w:r>
                                  <w:r w:rsidR="00C5644A" w:rsidRPr="00A122C6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 w:val="20"/>
                                      <w:szCs w:val="20"/>
                                      <w:lang w:val="es-US" w:eastAsia="hi-IN" w:bidi="hi-IN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00585257" w14:textId="77777777" w:rsidR="00C5644A" w:rsidRPr="00C5644A" w:rsidRDefault="00C5644A" w:rsidP="00A122C6">
                            <w:pPr>
                              <w:ind w:left="-142"/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  <w:lang w:val="es-US"/>
                              </w:rPr>
                            </w:pPr>
                          </w:p>
                          <w:p w14:paraId="575B7F70" w14:textId="77777777" w:rsidR="005A0471" w:rsidRDefault="005A0471" w:rsidP="006B38A7">
                            <w:pPr>
                              <w:ind w:left="-142" w:right="290"/>
                              <w:jc w:val="center"/>
                              <w:rPr>
                                <w:color w:val="222A35" w:themeColor="text2" w:themeShade="80"/>
                                <w:lang w:val="es-US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24"/>
                                <w:szCs w:val="36"/>
                              </w:rPr>
                              <w:t>PUBLICACIONE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71"/>
                              <w:gridCol w:w="1998"/>
                            </w:tblGrid>
                            <w:tr w:rsidR="005A0471" w:rsidRPr="00C5644A" w14:paraId="3B438515" w14:textId="77777777" w:rsidTr="006B38A7">
                              <w:tc>
                                <w:tcPr>
                                  <w:tcW w:w="3269" w:type="dxa"/>
                                  <w:gridSpan w:val="2"/>
                                </w:tcPr>
                                <w:p w14:paraId="6C34CF7E" w14:textId="77777777" w:rsidR="005A0471" w:rsidRPr="006B38A7" w:rsidRDefault="005A0471" w:rsidP="006B38A7">
                                  <w:pPr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</w:pPr>
                                  <w:r w:rsidRPr="006B38A7"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Passive Decay – Heat Removal in the Fixed Bed Nuclear Reactor</w:t>
                                  </w:r>
                                </w:p>
                                <w:p w14:paraId="4108FAE7" w14:textId="77777777" w:rsidR="005A0471" w:rsidRPr="006B38A7" w:rsidRDefault="005A0471" w:rsidP="006B38A7">
                                  <w:pP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</w:pPr>
                                  <w:r w:rsidRPr="006B38A7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ICAPP 2015</w:t>
                                  </w:r>
                                </w:p>
                                <w:p w14:paraId="108E3993" w14:textId="77777777" w:rsidR="005A0471" w:rsidRPr="00C5644A" w:rsidRDefault="005A0471" w:rsidP="006B38A7">
                                  <w:pPr>
                                    <w:rPr>
                                      <w:color w:val="222A35" w:themeColor="text2" w:themeShade="80"/>
                                    </w:rPr>
                                  </w:pPr>
                                  <w:r w:rsidRPr="006B38A7">
                                    <w:rPr>
                                      <w:rFonts w:eastAsia="SimSun" w:cstheme="minorHAnsi"/>
                                      <w:color w:val="2F5496" w:themeColor="accent1" w:themeShade="BF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Nice - Fran</w:t>
                                  </w:r>
                                  <w:r w:rsidR="006B38A7" w:rsidRPr="006B38A7">
                                    <w:rPr>
                                      <w:rFonts w:eastAsia="SimSun" w:cstheme="minorHAnsi"/>
                                      <w:color w:val="2F5496" w:themeColor="accent1" w:themeShade="BF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cia</w:t>
                                  </w:r>
                                </w:p>
                              </w:tc>
                            </w:tr>
                            <w:tr w:rsidR="005A0471" w:rsidRPr="00B3466E" w14:paraId="15B5DC61" w14:textId="77777777" w:rsidTr="006B38A7">
                              <w:tc>
                                <w:tcPr>
                                  <w:tcW w:w="1271" w:type="dxa"/>
                                </w:tcPr>
                                <w:p w14:paraId="285557D0" w14:textId="77777777" w:rsidR="005A0471" w:rsidRPr="00B3466E" w:rsidRDefault="005A0471" w:rsidP="005A0471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sz w:val="6"/>
                                      <w:szCs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6D169097" w14:textId="77777777" w:rsidR="005A0471" w:rsidRPr="00B3466E" w:rsidRDefault="005A0471" w:rsidP="005A0471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6"/>
                                      <w:szCs w:val="4"/>
                                      <w:lang w:eastAsia="hi-IN" w:bidi="hi-IN"/>
                                    </w:rPr>
                                  </w:pPr>
                                </w:p>
                              </w:tc>
                            </w:tr>
                            <w:tr w:rsidR="006B38A7" w:rsidRPr="00A122C6" w14:paraId="7D25031E" w14:textId="77777777" w:rsidTr="006B38A7">
                              <w:tc>
                                <w:tcPr>
                                  <w:tcW w:w="3269" w:type="dxa"/>
                                  <w:gridSpan w:val="2"/>
                                </w:tcPr>
                                <w:p w14:paraId="7CD441E3" w14:textId="77777777" w:rsidR="006B38A7" w:rsidRPr="006B38A7" w:rsidRDefault="006B38A7" w:rsidP="006B38A7">
                                  <w:pPr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</w:pPr>
                                  <w:r w:rsidRPr="006B38A7"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Determination of the Operating Restrictions of a Helical Thermal Shooting Equipment by Simulation of a LOCA in SolidWorks 2012</w:t>
                                  </w:r>
                                </w:p>
                                <w:p w14:paraId="75F09AB2" w14:textId="77777777" w:rsidR="006B38A7" w:rsidRPr="006B38A7" w:rsidRDefault="006B38A7" w:rsidP="006B38A7">
                                  <w:pP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</w:pPr>
                                  <w:r w:rsidRPr="006B38A7"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EPN – 2016</w:t>
                                  </w:r>
                                </w:p>
                                <w:p w14:paraId="2A6B9AF9" w14:textId="77777777" w:rsidR="006B38A7" w:rsidRPr="00A122C6" w:rsidRDefault="006B38A7" w:rsidP="006B38A7">
                                  <w:pPr>
                                    <w:rPr>
                                      <w:color w:val="222A35" w:themeColor="text2" w:themeShade="80"/>
                                      <w:lang w:val="es-US"/>
                                    </w:rPr>
                                  </w:pPr>
                                  <w:r w:rsidRPr="006B38A7">
                                    <w:rPr>
                                      <w:rFonts w:eastAsia="SimSun" w:cstheme="minorHAnsi"/>
                                      <w:color w:val="2F5496" w:themeColor="accent1" w:themeShade="BF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Quito – Ecuador</w:t>
                                  </w:r>
                                </w:p>
                              </w:tc>
                            </w:tr>
                            <w:tr w:rsidR="005A0471" w:rsidRPr="00B3466E" w14:paraId="5482A4B2" w14:textId="77777777" w:rsidTr="006B38A7">
                              <w:tc>
                                <w:tcPr>
                                  <w:tcW w:w="1271" w:type="dxa"/>
                                </w:tcPr>
                                <w:p w14:paraId="0FF58CBD" w14:textId="77777777" w:rsidR="005A0471" w:rsidRPr="00B3466E" w:rsidRDefault="005A0471" w:rsidP="005A0471">
                                  <w:pPr>
                                    <w:jc w:val="right"/>
                                    <w:rPr>
                                      <w:b/>
                                      <w:color w:val="222A35" w:themeColor="text2" w:themeShade="80"/>
                                      <w:sz w:val="6"/>
                                      <w:szCs w:val="4"/>
                                      <w:lang w:val="es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98" w:type="dxa"/>
                                </w:tcPr>
                                <w:p w14:paraId="5A24E56E" w14:textId="77777777" w:rsidR="005A0471" w:rsidRPr="00B3466E" w:rsidRDefault="005A0471" w:rsidP="005A0471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sz w:val="6"/>
                                      <w:szCs w:val="4"/>
                                      <w:lang w:eastAsia="hi-IN" w:bidi="hi-IN"/>
                                    </w:rPr>
                                  </w:pPr>
                                </w:p>
                              </w:tc>
                            </w:tr>
                            <w:tr w:rsidR="006B38A7" w:rsidRPr="006B38A7" w14:paraId="0187C736" w14:textId="77777777" w:rsidTr="006B38A7">
                              <w:tc>
                                <w:tcPr>
                                  <w:tcW w:w="3269" w:type="dxa"/>
                                  <w:gridSpan w:val="2"/>
                                </w:tcPr>
                                <w:p w14:paraId="32F5248B" w14:textId="77777777" w:rsidR="006B38A7" w:rsidRPr="006B38A7" w:rsidRDefault="006B38A7" w:rsidP="005A0471">
                                  <w:pP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lang w:eastAsia="hi-IN" w:bidi="hi-IN"/>
                                    </w:rPr>
                                  </w:pPr>
                                  <w:r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 xml:space="preserve">Use of Alkaline Hydrolysis to Increase the Performance of a Wild Strain of </w:t>
                                  </w:r>
                                  <w:r>
                                    <w:rPr>
                                      <w:rFonts w:eastAsia="SimSun" w:cstheme="minorHAnsi"/>
                                      <w:b/>
                                      <w:i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Ideonella sakaiensis</w:t>
                                  </w:r>
                                  <w:r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 xml:space="preserve"> for Polyethylene Terephthalate</w:t>
                                  </w:r>
                                  <w:r>
                                    <w:rPr>
                                      <w:rFonts w:eastAsia="SimSun" w:cstheme="minorHAnsi"/>
                                      <w:b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br/>
                                  </w:r>
                                  <w: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t>University of Westminster – 2019</w:t>
                                  </w:r>
                                  <w:r>
                                    <w:rPr>
                                      <w:rFonts w:eastAsia="SimSun" w:cstheme="minorHAnsi"/>
                                      <w:color w:val="000000" w:themeColor="text1"/>
                                      <w:spacing w:val="-6"/>
                                      <w:kern w:val="1"/>
                                      <w:szCs w:val="20"/>
                                      <w:lang w:eastAsia="hi-IN" w:bidi="hi-IN"/>
                                    </w:rPr>
                                    <w:br/>
                                  </w:r>
                                  <w:proofErr w:type="spellStart"/>
                                  <w:r w:rsidRPr="002F7738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lang w:eastAsia="hi-IN" w:bidi="hi-IN"/>
                                    </w:rPr>
                                    <w:t>Londres</w:t>
                                  </w:r>
                                  <w:proofErr w:type="spellEnd"/>
                                  <w:r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lang w:eastAsia="hi-IN" w:bidi="hi-IN"/>
                                    </w:rPr>
                                    <w:t xml:space="preserve"> – </w:t>
                                  </w:r>
                                  <w:proofErr w:type="spellStart"/>
                                  <w:r w:rsidRPr="002F7738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lang w:eastAsia="hi-IN" w:bidi="hi-IN"/>
                                    </w:rPr>
                                    <w:t>Reino</w:t>
                                  </w:r>
                                  <w:proofErr w:type="spellEnd"/>
                                  <w:r w:rsidRPr="002F7738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lang w:eastAsia="hi-IN" w:bidi="hi-I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F7738">
                                    <w:rPr>
                                      <w:rFonts w:eastAsia="SimSun" w:cstheme="minorHAnsi"/>
                                      <w:color w:val="0E4194"/>
                                      <w:spacing w:val="-6"/>
                                      <w:kern w:val="1"/>
                                      <w:lang w:eastAsia="hi-IN" w:bidi="hi-IN"/>
                                    </w:rPr>
                                    <w:t>Unido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50F20682" w14:textId="77777777" w:rsidR="00C5644A" w:rsidRPr="006B38A7" w:rsidRDefault="00C5644A" w:rsidP="00A122C6">
                            <w:pPr>
                              <w:ind w:left="-142"/>
                              <w:rPr>
                                <w:color w:val="222A35" w:themeColor="text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28600" tIns="91440" rIns="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50FBD" id="Snip Single Corner Rectangle 118" o:spid="_x0000_s1026" style="position:absolute;left:0;text-align:left;margin-left:412.2pt;margin-top:169.9pt;width:182.2pt;height:543pt;z-index:251658243;visibility:visible;mso-wrap-style:square;mso-width-percent:0;mso-height-percent:0;mso-wrap-distance-left:14.4pt;mso-wrap-distance-top:14.4pt;mso-wrap-distance-right:14.4pt;mso-wrap-distance-bottom:14.4pt;mso-position-horizontal:absolute;mso-position-horizontal-relative:page;mso-position-vertical:absolute;mso-position-vertical-relative:margin;mso-width-percent:0;mso-height-percent:0;mso-width-relative:margin;mso-height-relative:margin;v-text-anchor:top" coordsize="2313940,68961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" adj="-11796480,,5400" path="m,l2313940,r,l2313940,6896100,,6896100,,xe" fillcolor="#f2f2f2 [3052]" stroked="f" strokeweight="1pt">
                <v:fill color2="white [3212]" rotate="t" colors="0 #f2f2f2;.5 #f2f2f2;1 white" focus="100%" type="gradient"/>
                <v:stroke joinstyle="miter"/>
                <v:formulas/>
                <v:path arrowok="t" o:connecttype="custom" o:connectlocs="0,0;2313940,0;2313940,0;2313940,6896100;0,6896100;0,0" o:connectangles="0,0,0,0,0,0" textboxrect="0,0,2313940,6896100"/>
                <v:textbox inset="18pt,7.2pt,0,7.2pt">
                  <w:txbxContent>
                    <w:p w14:paraId="5CB8CF15" w14:textId="77777777" w:rsidR="00A73649" w:rsidRPr="00A73649" w:rsidRDefault="00A73649" w:rsidP="00A122C6">
                      <w:pPr>
                        <w:ind w:left="-142"/>
                        <w:rPr>
                          <w:b/>
                          <w:color w:val="44546A" w:themeColor="text2"/>
                          <w:sz w:val="24"/>
                          <w:szCs w:val="36"/>
                        </w:rPr>
                      </w:pPr>
                      <w:r w:rsidRPr="00A73649">
                        <w:rPr>
                          <w:b/>
                          <w:color w:val="44546A" w:themeColor="text2"/>
                          <w:sz w:val="24"/>
                          <w:szCs w:val="36"/>
                        </w:rPr>
                        <w:t>CAPACITACIÓN</w:t>
                      </w:r>
                      <w:r>
                        <w:rPr>
                          <w:b/>
                          <w:color w:val="44546A" w:themeColor="text2"/>
                          <w:sz w:val="24"/>
                          <w:szCs w:val="36"/>
                        </w:rPr>
                        <w:t xml:space="preserve"> PROFESIONAL</w:t>
                      </w:r>
                    </w:p>
                    <w:tbl>
                      <w:tblPr>
                        <w:tblStyle w:val="TableGrid"/>
                        <w:tblW w:w="0" w:type="auto"/>
                        <w:tblInd w:w="-14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71"/>
                        <w:gridCol w:w="1998"/>
                      </w:tblGrid>
                      <w:tr w:rsidR="00C5644A" w:rsidRPr="00993170" w14:paraId="435C0AE8" w14:textId="77777777" w:rsidTr="00B3466E">
                        <w:tc>
                          <w:tcPr>
                            <w:tcW w:w="1271" w:type="dxa"/>
                          </w:tcPr>
                          <w:p w14:paraId="38ED33F8" w14:textId="77777777" w:rsidR="00C5644A" w:rsidRPr="00A122C6" w:rsidRDefault="00C5644A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</w:rPr>
                            </w:pPr>
                            <w:r w:rsidRPr="00A122C6">
                              <w:rPr>
                                <w:b/>
                                <w:color w:val="222A35" w:themeColor="text2" w:themeShade="80"/>
                              </w:rPr>
                              <w:t>Auditor ISO 17025</w:t>
                            </w:r>
                          </w:p>
                        </w:tc>
                        <w:tc>
                          <w:tcPr>
                            <w:tcW w:w="1998" w:type="dxa"/>
                          </w:tcPr>
                          <w:p w14:paraId="7EEF74AD" w14:textId="4020C630" w:rsidR="00C5644A" w:rsidRPr="00A122C6" w:rsidRDefault="00C5644A" w:rsidP="00C5644A">
                            <w:pPr>
                              <w:rPr>
                                <w:color w:val="222A35" w:themeColor="text2" w:themeShade="80"/>
                                <w:lang w:val="es-US"/>
                              </w:rPr>
                            </w:pPr>
                            <w:r w:rsidRPr="00A122C6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 xml:space="preserve">Corporación Ecuatoriana de la Calidad </w:t>
                            </w:r>
                            <w:r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(Quito - Ecuador)</w:t>
                            </w:r>
                          </w:p>
                        </w:tc>
                      </w:tr>
                      <w:tr w:rsidR="00B3466E" w:rsidRPr="00993170" w14:paraId="1DD7721F" w14:textId="77777777" w:rsidTr="00B3466E">
                        <w:tc>
                          <w:tcPr>
                            <w:tcW w:w="1271" w:type="dxa"/>
                          </w:tcPr>
                          <w:p w14:paraId="3D1B3C13" w14:textId="77777777" w:rsidR="00B3466E" w:rsidRPr="002F7738" w:rsidRDefault="00B3466E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sz w:val="6"/>
                                <w:szCs w:val="6"/>
                                <w:lang w:val="es-US"/>
                              </w:rPr>
                            </w:pPr>
                          </w:p>
                        </w:tc>
                        <w:tc>
                          <w:tcPr>
                            <w:tcW w:w="1998" w:type="dxa"/>
                          </w:tcPr>
                          <w:p w14:paraId="58DC7DEA" w14:textId="77777777" w:rsidR="00B3466E" w:rsidRPr="00B3466E" w:rsidRDefault="00B3466E" w:rsidP="00C5644A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6"/>
                                <w:szCs w:val="6"/>
                                <w:lang w:val="es-US" w:eastAsia="hi-IN" w:bidi="hi-IN"/>
                              </w:rPr>
                            </w:pPr>
                          </w:p>
                        </w:tc>
                      </w:tr>
                      <w:tr w:rsidR="00C5644A" w:rsidRPr="00A122C6" w14:paraId="212CF8D5" w14:textId="77777777" w:rsidTr="00B3466E">
                        <w:tc>
                          <w:tcPr>
                            <w:tcW w:w="1271" w:type="dxa"/>
                          </w:tcPr>
                          <w:p w14:paraId="6D41C941" w14:textId="77777777" w:rsidR="00C5644A" w:rsidRPr="00A122C6" w:rsidRDefault="00C5644A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</w:pPr>
                            <w:r w:rsidRPr="00A122C6"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  <w:t>Auditor HACCP</w:t>
                            </w:r>
                          </w:p>
                        </w:tc>
                        <w:tc>
                          <w:tcPr>
                            <w:tcW w:w="1998" w:type="dxa"/>
                          </w:tcPr>
                          <w:p w14:paraId="0FD2B315" w14:textId="229A857B" w:rsidR="00C5644A" w:rsidRPr="00A122C6" w:rsidRDefault="00C5644A" w:rsidP="00C5644A">
                            <w:pPr>
                              <w:rPr>
                                <w:color w:val="222A35" w:themeColor="text2" w:themeShade="80"/>
                                <w:lang w:val="es-US"/>
                              </w:rPr>
                            </w:pPr>
                            <w:r w:rsidRPr="00A122C6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SGS</w:t>
                            </w:r>
                            <w:r w:rsidRPr="006779EC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 xml:space="preserve"> </w:t>
                            </w:r>
                            <w:r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(Guayaquil – Ecuador)</w:t>
                            </w:r>
                          </w:p>
                        </w:tc>
                      </w:tr>
                      <w:tr w:rsidR="00B3466E" w:rsidRPr="00B3466E" w14:paraId="45C3170A" w14:textId="77777777" w:rsidTr="00B3466E">
                        <w:tc>
                          <w:tcPr>
                            <w:tcW w:w="1271" w:type="dxa"/>
                          </w:tcPr>
                          <w:p w14:paraId="5552D2CD" w14:textId="77777777" w:rsidR="00B3466E" w:rsidRPr="00B3466E" w:rsidRDefault="00B3466E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sz w:val="6"/>
                                <w:szCs w:val="6"/>
                                <w:lang w:val="es-US"/>
                              </w:rPr>
                            </w:pPr>
                          </w:p>
                        </w:tc>
                        <w:tc>
                          <w:tcPr>
                            <w:tcW w:w="1998" w:type="dxa"/>
                          </w:tcPr>
                          <w:p w14:paraId="656DF0FD" w14:textId="77777777" w:rsidR="00B3466E" w:rsidRPr="00B3466E" w:rsidRDefault="00B3466E" w:rsidP="00C5644A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6"/>
                                <w:szCs w:val="6"/>
                                <w:lang w:eastAsia="hi-IN" w:bidi="hi-IN"/>
                              </w:rPr>
                            </w:pPr>
                          </w:p>
                        </w:tc>
                      </w:tr>
                      <w:tr w:rsidR="00C5644A" w:rsidRPr="00372E0E" w14:paraId="7A118DDA" w14:textId="77777777" w:rsidTr="00B3466E">
                        <w:tc>
                          <w:tcPr>
                            <w:tcW w:w="1271" w:type="dxa"/>
                          </w:tcPr>
                          <w:p w14:paraId="6857C182" w14:textId="77777777" w:rsidR="00C5644A" w:rsidRPr="00A122C6" w:rsidRDefault="00C5644A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</w:pPr>
                            <w:r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  <w:t>Técnico en SISO</w:t>
                            </w:r>
                          </w:p>
                        </w:tc>
                        <w:tc>
                          <w:tcPr>
                            <w:tcW w:w="1998" w:type="dxa"/>
                          </w:tcPr>
                          <w:p w14:paraId="09A78121" w14:textId="24FEC173" w:rsidR="00C5644A" w:rsidRPr="00D55F2A" w:rsidRDefault="00C5644A" w:rsidP="00C5644A">
                            <w:pP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</w:pPr>
                            <w:r w:rsidRPr="00A122C6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SECAP EP</w:t>
                            </w:r>
                            <w:r w:rsidRPr="0017062B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 xml:space="preserve"> </w:t>
                            </w:r>
                            <w:r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(Quito – Ecuador)</w:t>
                            </w:r>
                          </w:p>
                        </w:tc>
                      </w:tr>
                    </w:tbl>
                    <w:p w14:paraId="0E7BCD40" w14:textId="77777777" w:rsidR="00C5644A" w:rsidRDefault="00C5644A" w:rsidP="00A122C6">
                      <w:pPr>
                        <w:ind w:left="-142"/>
                        <w:rPr>
                          <w:color w:val="222A35" w:themeColor="text2" w:themeShade="80"/>
                          <w:lang w:val="es-US"/>
                        </w:rPr>
                      </w:pPr>
                    </w:p>
                    <w:p w14:paraId="3E7DB6D7" w14:textId="77777777" w:rsidR="00A73649" w:rsidRDefault="00C5644A" w:rsidP="006B38A7">
                      <w:pPr>
                        <w:ind w:left="-142" w:right="290"/>
                        <w:jc w:val="center"/>
                        <w:rPr>
                          <w:b/>
                          <w:color w:val="44546A" w:themeColor="text2"/>
                          <w:sz w:val="24"/>
                          <w:szCs w:val="36"/>
                        </w:rPr>
                      </w:pPr>
                      <w:r w:rsidRPr="00C5644A">
                        <w:rPr>
                          <w:b/>
                          <w:color w:val="44546A" w:themeColor="text2"/>
                          <w:sz w:val="24"/>
                          <w:szCs w:val="36"/>
                        </w:rPr>
                        <w:t>IDIOMAS</w:t>
                      </w:r>
                    </w:p>
                    <w:tbl>
                      <w:tblPr>
                        <w:tblStyle w:val="TableGrid"/>
                        <w:tblW w:w="0" w:type="auto"/>
                        <w:tblInd w:w="-14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71"/>
                        <w:gridCol w:w="1998"/>
                      </w:tblGrid>
                      <w:tr w:rsidR="00C5644A" w:rsidRPr="00C5644A" w14:paraId="0EF31BF5" w14:textId="77777777" w:rsidTr="00B3466E">
                        <w:tc>
                          <w:tcPr>
                            <w:tcW w:w="1271" w:type="dxa"/>
                          </w:tcPr>
                          <w:p w14:paraId="77DC1E7C" w14:textId="77777777" w:rsidR="00C5644A" w:rsidRPr="00A122C6" w:rsidRDefault="00C5644A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</w:rPr>
                            </w:pPr>
                            <w:r w:rsidRPr="006B38A7"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  <w:t>Inglés</w:t>
                            </w:r>
                          </w:p>
                        </w:tc>
                        <w:tc>
                          <w:tcPr>
                            <w:tcW w:w="1998" w:type="dxa"/>
                          </w:tcPr>
                          <w:p w14:paraId="528A66B8" w14:textId="77777777" w:rsidR="00C5644A" w:rsidRPr="00C5644A" w:rsidRDefault="00C5644A" w:rsidP="00C5644A">
                            <w:pP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</w:pPr>
                            <w:r w:rsidRPr="00C5644A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C</w:t>
                            </w:r>
                            <w: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2</w:t>
                            </w:r>
                            <w:r w:rsidRPr="00C5644A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 xml:space="preserve"> </w:t>
                            </w:r>
                            <w:r w:rsidRPr="00C5644A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(Pearson Test)</w:t>
                            </w:r>
                          </w:p>
                          <w:p w14:paraId="22937B6F" w14:textId="77777777" w:rsidR="00C5644A" w:rsidRPr="00C5644A" w:rsidRDefault="00C5644A" w:rsidP="00C5644A">
                            <w:pPr>
                              <w:rPr>
                                <w:color w:val="222A35" w:themeColor="text2" w:themeShade="80"/>
                              </w:rPr>
                            </w:pPr>
                            <w:r w:rsidRPr="00C5644A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 xml:space="preserve">C1 </w:t>
                            </w:r>
                            <w:r w:rsidRPr="00C5644A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(</w:t>
                            </w:r>
                            <w: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 xml:space="preserve">TOEFL - </w:t>
                            </w:r>
                            <w:proofErr w:type="spellStart"/>
                            <w: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iBT</w:t>
                            </w:r>
                            <w:proofErr w:type="spellEnd"/>
                            <w:r w:rsidRPr="00C5644A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)</w:t>
                            </w:r>
                          </w:p>
                        </w:tc>
                      </w:tr>
                      <w:tr w:rsidR="00B3466E" w:rsidRPr="00B3466E" w14:paraId="08C04A43" w14:textId="77777777" w:rsidTr="00B3466E">
                        <w:tc>
                          <w:tcPr>
                            <w:tcW w:w="1271" w:type="dxa"/>
                          </w:tcPr>
                          <w:p w14:paraId="1F84362F" w14:textId="77777777" w:rsidR="00B3466E" w:rsidRPr="00B3466E" w:rsidRDefault="00B3466E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sz w:val="6"/>
                                <w:szCs w:val="4"/>
                              </w:rPr>
                            </w:pPr>
                          </w:p>
                        </w:tc>
                        <w:tc>
                          <w:tcPr>
                            <w:tcW w:w="1998" w:type="dxa"/>
                          </w:tcPr>
                          <w:p w14:paraId="2E1F7B0C" w14:textId="77777777" w:rsidR="00B3466E" w:rsidRPr="00B3466E" w:rsidRDefault="00B3466E" w:rsidP="00C5644A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6"/>
                                <w:szCs w:val="4"/>
                                <w:lang w:eastAsia="hi-IN" w:bidi="hi-IN"/>
                              </w:rPr>
                            </w:pPr>
                          </w:p>
                        </w:tc>
                      </w:tr>
                      <w:tr w:rsidR="00C5644A" w:rsidRPr="00A122C6" w14:paraId="0001FFFF" w14:textId="77777777" w:rsidTr="00B3466E">
                        <w:tc>
                          <w:tcPr>
                            <w:tcW w:w="1271" w:type="dxa"/>
                          </w:tcPr>
                          <w:p w14:paraId="53EDAA14" w14:textId="77777777" w:rsidR="00C5644A" w:rsidRPr="00A122C6" w:rsidRDefault="00C5644A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</w:pPr>
                            <w:r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  <w:t>Japonés</w:t>
                            </w:r>
                          </w:p>
                        </w:tc>
                        <w:tc>
                          <w:tcPr>
                            <w:tcW w:w="1998" w:type="dxa"/>
                          </w:tcPr>
                          <w:p w14:paraId="5FA2B4E1" w14:textId="77777777" w:rsidR="00C5644A" w:rsidRPr="00A122C6" w:rsidRDefault="00C5644A" w:rsidP="00C5644A">
                            <w:pPr>
                              <w:rPr>
                                <w:color w:val="222A35" w:themeColor="text2" w:themeShade="80"/>
                                <w:lang w:val="es-US"/>
                              </w:rPr>
                            </w:pPr>
                            <w: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N4</w:t>
                            </w:r>
                            <w:r w:rsidRPr="006779EC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 xml:space="preserve"> </w:t>
                            </w:r>
                            <w:r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(</w:t>
                            </w:r>
                            <w: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JLPT</w:t>
                            </w:r>
                            <w:r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eastAsia="hi-IN" w:bidi="hi-IN"/>
                              </w:rPr>
                              <w:t>)</w:t>
                            </w:r>
                          </w:p>
                        </w:tc>
                      </w:tr>
                      <w:tr w:rsidR="00B3466E" w:rsidRPr="00B3466E" w14:paraId="017E418B" w14:textId="77777777" w:rsidTr="00B3466E">
                        <w:tc>
                          <w:tcPr>
                            <w:tcW w:w="1271" w:type="dxa"/>
                          </w:tcPr>
                          <w:p w14:paraId="67C68E76" w14:textId="77777777" w:rsidR="00B3466E" w:rsidRPr="00B3466E" w:rsidRDefault="00B3466E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sz w:val="6"/>
                                <w:szCs w:val="4"/>
                                <w:lang w:val="es-US"/>
                              </w:rPr>
                            </w:pPr>
                          </w:p>
                        </w:tc>
                        <w:tc>
                          <w:tcPr>
                            <w:tcW w:w="1998" w:type="dxa"/>
                          </w:tcPr>
                          <w:p w14:paraId="475420E1" w14:textId="77777777" w:rsidR="00B3466E" w:rsidRPr="00B3466E" w:rsidRDefault="00B3466E" w:rsidP="00C5644A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6"/>
                                <w:szCs w:val="4"/>
                                <w:lang w:eastAsia="hi-IN" w:bidi="hi-IN"/>
                              </w:rPr>
                            </w:pPr>
                          </w:p>
                        </w:tc>
                      </w:tr>
                      <w:tr w:rsidR="00C5644A" w:rsidRPr="00A122C6" w14:paraId="7FDA9A24" w14:textId="77777777" w:rsidTr="00B3466E">
                        <w:tc>
                          <w:tcPr>
                            <w:tcW w:w="1271" w:type="dxa"/>
                          </w:tcPr>
                          <w:p w14:paraId="63A510E4" w14:textId="77777777" w:rsidR="00C5644A" w:rsidRPr="00A122C6" w:rsidRDefault="00C5644A" w:rsidP="00C5644A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</w:pPr>
                            <w:r>
                              <w:rPr>
                                <w:b/>
                                <w:color w:val="222A35" w:themeColor="text2" w:themeShade="80"/>
                                <w:lang w:val="es-US"/>
                              </w:rPr>
                              <w:t>Portugués</w:t>
                            </w:r>
                          </w:p>
                        </w:tc>
                        <w:tc>
                          <w:tcPr>
                            <w:tcW w:w="1998" w:type="dxa"/>
                          </w:tcPr>
                          <w:p w14:paraId="4E85D8CA" w14:textId="77777777" w:rsidR="00C5644A" w:rsidRPr="00D55F2A" w:rsidRDefault="00B3466E" w:rsidP="00C5644A">
                            <w:pP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</w:pPr>
                            <w: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A2</w:t>
                            </w:r>
                            <w:r w:rsidR="00C5644A" w:rsidRPr="0017062B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 xml:space="preserve"> </w:t>
                            </w:r>
                            <w:r w:rsidR="00C5644A"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(</w:t>
                            </w:r>
                            <w: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CIPLE</w:t>
                            </w:r>
                            <w:r w:rsidR="00C5644A" w:rsidRPr="00A122C6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 w:val="20"/>
                                <w:szCs w:val="20"/>
                                <w:lang w:val="es-US" w:eastAsia="hi-IN" w:bidi="hi-IN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00585257" w14:textId="77777777" w:rsidR="00C5644A" w:rsidRPr="00C5644A" w:rsidRDefault="00C5644A" w:rsidP="00A122C6">
                      <w:pPr>
                        <w:ind w:left="-142"/>
                        <w:rPr>
                          <w:b/>
                          <w:color w:val="44546A" w:themeColor="text2"/>
                          <w:sz w:val="24"/>
                          <w:szCs w:val="36"/>
                          <w:lang w:val="es-US"/>
                        </w:rPr>
                      </w:pPr>
                    </w:p>
                    <w:p w14:paraId="575B7F70" w14:textId="77777777" w:rsidR="005A0471" w:rsidRDefault="005A0471" w:rsidP="006B38A7">
                      <w:pPr>
                        <w:ind w:left="-142" w:right="290"/>
                        <w:jc w:val="center"/>
                        <w:rPr>
                          <w:color w:val="222A35" w:themeColor="text2" w:themeShade="80"/>
                          <w:lang w:val="es-US"/>
                        </w:rPr>
                      </w:pPr>
                      <w:r>
                        <w:rPr>
                          <w:b/>
                          <w:color w:val="44546A" w:themeColor="text2"/>
                          <w:sz w:val="24"/>
                          <w:szCs w:val="36"/>
                        </w:rPr>
                        <w:t>PUBLICACIONES</w:t>
                      </w:r>
                    </w:p>
                    <w:tbl>
                      <w:tblPr>
                        <w:tblStyle w:val="TableGrid"/>
                        <w:tblW w:w="0" w:type="auto"/>
                        <w:tblInd w:w="-14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71"/>
                        <w:gridCol w:w="1998"/>
                      </w:tblGrid>
                      <w:tr w:rsidR="005A0471" w:rsidRPr="00C5644A" w14:paraId="3B438515" w14:textId="77777777" w:rsidTr="006B38A7">
                        <w:tc>
                          <w:tcPr>
                            <w:tcW w:w="3269" w:type="dxa"/>
                            <w:gridSpan w:val="2"/>
                          </w:tcPr>
                          <w:p w14:paraId="6C34CF7E" w14:textId="77777777" w:rsidR="005A0471" w:rsidRPr="006B38A7" w:rsidRDefault="005A0471" w:rsidP="006B38A7">
                            <w:pPr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</w:pPr>
                            <w:r w:rsidRPr="006B38A7"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Passive Decay – Heat Removal in the Fixed Bed Nuclear Reactor</w:t>
                            </w:r>
                          </w:p>
                          <w:p w14:paraId="4108FAE7" w14:textId="77777777" w:rsidR="005A0471" w:rsidRPr="006B38A7" w:rsidRDefault="005A0471" w:rsidP="006B38A7">
                            <w:pP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</w:pPr>
                            <w:r w:rsidRPr="006B38A7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ICAPP 2015</w:t>
                            </w:r>
                          </w:p>
                          <w:p w14:paraId="108E3993" w14:textId="77777777" w:rsidR="005A0471" w:rsidRPr="00C5644A" w:rsidRDefault="005A0471" w:rsidP="006B38A7">
                            <w:pPr>
                              <w:rPr>
                                <w:color w:val="222A35" w:themeColor="text2" w:themeShade="80"/>
                              </w:rPr>
                            </w:pPr>
                            <w:r w:rsidRPr="006B38A7">
                              <w:rPr>
                                <w:rFonts w:eastAsia="SimSun" w:cstheme="minorHAnsi"/>
                                <w:color w:val="2F5496" w:themeColor="accent1" w:themeShade="BF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Nice - Fran</w:t>
                            </w:r>
                            <w:r w:rsidR="006B38A7" w:rsidRPr="006B38A7">
                              <w:rPr>
                                <w:rFonts w:eastAsia="SimSun" w:cstheme="minorHAnsi"/>
                                <w:color w:val="2F5496" w:themeColor="accent1" w:themeShade="BF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cia</w:t>
                            </w:r>
                          </w:p>
                        </w:tc>
                      </w:tr>
                      <w:tr w:rsidR="005A0471" w:rsidRPr="00B3466E" w14:paraId="15B5DC61" w14:textId="77777777" w:rsidTr="006B38A7">
                        <w:tc>
                          <w:tcPr>
                            <w:tcW w:w="1271" w:type="dxa"/>
                          </w:tcPr>
                          <w:p w14:paraId="285557D0" w14:textId="77777777" w:rsidR="005A0471" w:rsidRPr="00B3466E" w:rsidRDefault="005A0471" w:rsidP="005A0471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sz w:val="6"/>
                                <w:szCs w:val="4"/>
                              </w:rPr>
                            </w:pPr>
                          </w:p>
                        </w:tc>
                        <w:tc>
                          <w:tcPr>
                            <w:tcW w:w="1998" w:type="dxa"/>
                          </w:tcPr>
                          <w:p w14:paraId="6D169097" w14:textId="77777777" w:rsidR="005A0471" w:rsidRPr="00B3466E" w:rsidRDefault="005A0471" w:rsidP="005A0471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6"/>
                                <w:szCs w:val="4"/>
                                <w:lang w:eastAsia="hi-IN" w:bidi="hi-IN"/>
                              </w:rPr>
                            </w:pPr>
                          </w:p>
                        </w:tc>
                      </w:tr>
                      <w:tr w:rsidR="006B38A7" w:rsidRPr="00A122C6" w14:paraId="7D25031E" w14:textId="77777777" w:rsidTr="006B38A7">
                        <w:tc>
                          <w:tcPr>
                            <w:tcW w:w="3269" w:type="dxa"/>
                            <w:gridSpan w:val="2"/>
                          </w:tcPr>
                          <w:p w14:paraId="7CD441E3" w14:textId="77777777" w:rsidR="006B38A7" w:rsidRPr="006B38A7" w:rsidRDefault="006B38A7" w:rsidP="006B38A7">
                            <w:pPr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</w:pPr>
                            <w:r w:rsidRPr="006B38A7"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Determination of the Operating Restrictions of a Helical Thermal Shooting Equipment by Simulation of a LOCA in SolidWorks 2012</w:t>
                            </w:r>
                          </w:p>
                          <w:p w14:paraId="75F09AB2" w14:textId="77777777" w:rsidR="006B38A7" w:rsidRPr="006B38A7" w:rsidRDefault="006B38A7" w:rsidP="006B38A7">
                            <w:pP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</w:pPr>
                            <w:r w:rsidRPr="006B38A7"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EPN – 2016</w:t>
                            </w:r>
                          </w:p>
                          <w:p w14:paraId="2A6B9AF9" w14:textId="77777777" w:rsidR="006B38A7" w:rsidRPr="00A122C6" w:rsidRDefault="006B38A7" w:rsidP="006B38A7">
                            <w:pPr>
                              <w:rPr>
                                <w:color w:val="222A35" w:themeColor="text2" w:themeShade="80"/>
                                <w:lang w:val="es-US"/>
                              </w:rPr>
                            </w:pPr>
                            <w:r w:rsidRPr="006B38A7">
                              <w:rPr>
                                <w:rFonts w:eastAsia="SimSun" w:cstheme="minorHAnsi"/>
                                <w:color w:val="2F5496" w:themeColor="accent1" w:themeShade="BF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Quito – Ecuador</w:t>
                            </w:r>
                          </w:p>
                        </w:tc>
                      </w:tr>
                      <w:tr w:rsidR="005A0471" w:rsidRPr="00B3466E" w14:paraId="5482A4B2" w14:textId="77777777" w:rsidTr="006B38A7">
                        <w:tc>
                          <w:tcPr>
                            <w:tcW w:w="1271" w:type="dxa"/>
                          </w:tcPr>
                          <w:p w14:paraId="0FF58CBD" w14:textId="77777777" w:rsidR="005A0471" w:rsidRPr="00B3466E" w:rsidRDefault="005A0471" w:rsidP="005A0471">
                            <w:pPr>
                              <w:jc w:val="right"/>
                              <w:rPr>
                                <w:b/>
                                <w:color w:val="222A35" w:themeColor="text2" w:themeShade="80"/>
                                <w:sz w:val="6"/>
                                <w:szCs w:val="4"/>
                                <w:lang w:val="es-US"/>
                              </w:rPr>
                            </w:pPr>
                          </w:p>
                        </w:tc>
                        <w:tc>
                          <w:tcPr>
                            <w:tcW w:w="1998" w:type="dxa"/>
                          </w:tcPr>
                          <w:p w14:paraId="5A24E56E" w14:textId="77777777" w:rsidR="005A0471" w:rsidRPr="00B3466E" w:rsidRDefault="005A0471" w:rsidP="005A0471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sz w:val="6"/>
                                <w:szCs w:val="4"/>
                                <w:lang w:eastAsia="hi-IN" w:bidi="hi-IN"/>
                              </w:rPr>
                            </w:pPr>
                          </w:p>
                        </w:tc>
                      </w:tr>
                      <w:tr w:rsidR="006B38A7" w:rsidRPr="006B38A7" w14:paraId="0187C736" w14:textId="77777777" w:rsidTr="006B38A7">
                        <w:tc>
                          <w:tcPr>
                            <w:tcW w:w="3269" w:type="dxa"/>
                            <w:gridSpan w:val="2"/>
                          </w:tcPr>
                          <w:p w14:paraId="32F5248B" w14:textId="77777777" w:rsidR="006B38A7" w:rsidRPr="006B38A7" w:rsidRDefault="006B38A7" w:rsidP="005A0471">
                            <w:pP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lang w:eastAsia="hi-IN" w:bidi="hi-IN"/>
                              </w:rPr>
                            </w:pPr>
                            <w:r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 xml:space="preserve">Use of Alkaline Hydrolysis to Increase the Performance of a Wild Strain of </w:t>
                            </w:r>
                            <w:r>
                              <w:rPr>
                                <w:rFonts w:eastAsia="SimSun" w:cstheme="minorHAnsi"/>
                                <w:b/>
                                <w:i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Ideonella sakaiensis</w:t>
                            </w:r>
                            <w:r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 xml:space="preserve"> for Polyethylene Terephthalate</w:t>
                            </w:r>
                            <w:r>
                              <w:rPr>
                                <w:rFonts w:eastAsia="SimSun" w:cstheme="minorHAnsi"/>
                                <w:b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br/>
                            </w:r>
                            <w: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t>University of Westminster – 2019</w:t>
                            </w:r>
                            <w:r>
                              <w:rPr>
                                <w:rFonts w:eastAsia="SimSun" w:cstheme="minorHAnsi"/>
                                <w:color w:val="000000" w:themeColor="text1"/>
                                <w:spacing w:val="-6"/>
                                <w:kern w:val="1"/>
                                <w:szCs w:val="20"/>
                                <w:lang w:eastAsia="hi-IN" w:bidi="hi-IN"/>
                              </w:rPr>
                              <w:br/>
                            </w:r>
                            <w:proofErr w:type="spellStart"/>
                            <w:r w:rsidRPr="002F7738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lang w:eastAsia="hi-IN" w:bidi="hi-IN"/>
                              </w:rPr>
                              <w:t>Londres</w:t>
                            </w:r>
                            <w:proofErr w:type="spellEnd"/>
                            <w:r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lang w:eastAsia="hi-IN" w:bidi="hi-IN"/>
                              </w:rPr>
                              <w:t xml:space="preserve"> – </w:t>
                            </w:r>
                            <w:proofErr w:type="spellStart"/>
                            <w:r w:rsidRPr="002F7738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lang w:eastAsia="hi-IN" w:bidi="hi-IN"/>
                              </w:rPr>
                              <w:t>Reino</w:t>
                            </w:r>
                            <w:proofErr w:type="spellEnd"/>
                            <w:r w:rsidRPr="002F7738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lang w:eastAsia="hi-IN" w:bidi="hi-IN"/>
                              </w:rPr>
                              <w:t xml:space="preserve"> </w:t>
                            </w:r>
                            <w:proofErr w:type="spellStart"/>
                            <w:r w:rsidRPr="002F7738">
                              <w:rPr>
                                <w:rFonts w:eastAsia="SimSun" w:cstheme="minorHAnsi"/>
                                <w:color w:val="0E4194"/>
                                <w:spacing w:val="-6"/>
                                <w:kern w:val="1"/>
                                <w:lang w:eastAsia="hi-IN" w:bidi="hi-IN"/>
                              </w:rPr>
                              <w:t>Unido</w:t>
                            </w:r>
                            <w:proofErr w:type="spellEnd"/>
                          </w:p>
                        </w:tc>
                      </w:tr>
                    </w:tbl>
                    <w:p w14:paraId="50F20682" w14:textId="77777777" w:rsidR="00C5644A" w:rsidRPr="006B38A7" w:rsidRDefault="00C5644A" w:rsidP="00A122C6">
                      <w:pPr>
                        <w:ind w:left="-142"/>
                        <w:rPr>
                          <w:color w:val="222A35" w:themeColor="text2" w:themeShade="8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894665">
        <w:rPr>
          <w:b/>
          <w:noProof/>
          <w:color w:val="2F5496" w:themeColor="accent1" w:themeShade="BF"/>
          <w:sz w:val="24"/>
        </w:rPr>
        <w:t>EXPERIENCIA LABOR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6232"/>
      </w:tblGrid>
      <w:tr w:rsidR="00AA64B5" w:rsidRPr="001C0319" w14:paraId="4CC9EA92" w14:textId="77777777" w:rsidTr="000B6073">
        <w:tc>
          <w:tcPr>
            <w:tcW w:w="1276" w:type="dxa"/>
            <w:vMerge w:val="restart"/>
          </w:tcPr>
          <w:p w14:paraId="3D9780A7" w14:textId="2FEF89AF" w:rsidR="00AA64B5" w:rsidRPr="001C0319" w:rsidRDefault="008F1474" w:rsidP="000B6073">
            <w:pPr>
              <w:ind w:left="-108"/>
              <w:jc w:val="right"/>
              <w:rPr>
                <w:noProof/>
                <w:lang w:val="es-US"/>
              </w:rPr>
            </w:pPr>
            <w:r>
              <w:rPr>
                <w:noProof/>
                <w:lang w:val="es-US"/>
              </w:rPr>
              <w:t>enero</w:t>
            </w:r>
            <w:r w:rsidR="00AA64B5" w:rsidRPr="001C0319">
              <w:rPr>
                <w:noProof/>
                <w:lang w:val="es-US"/>
              </w:rPr>
              <w:t xml:space="preserve"> 201</w:t>
            </w:r>
            <w:r>
              <w:rPr>
                <w:noProof/>
                <w:lang w:val="es-US"/>
              </w:rPr>
              <w:t>9</w:t>
            </w:r>
            <w:r w:rsidR="00AA64B5" w:rsidRPr="001C0319">
              <w:rPr>
                <w:noProof/>
                <w:lang w:val="es-US"/>
              </w:rPr>
              <w:t xml:space="preserve"> – </w:t>
            </w:r>
            <w:r w:rsidR="00AA64B5">
              <w:rPr>
                <w:noProof/>
                <w:lang w:val="es-US"/>
              </w:rPr>
              <w:t>a</w:t>
            </w:r>
            <w:r w:rsidR="00AA64B5" w:rsidRPr="001C0319">
              <w:rPr>
                <w:noProof/>
                <w:lang w:val="es-US"/>
              </w:rPr>
              <w:t>gosto 201</w:t>
            </w:r>
            <w:r>
              <w:rPr>
                <w:noProof/>
                <w:lang w:val="es-US"/>
              </w:rPr>
              <w:t>9</w:t>
            </w:r>
          </w:p>
        </w:tc>
        <w:tc>
          <w:tcPr>
            <w:tcW w:w="6232" w:type="dxa"/>
          </w:tcPr>
          <w:p w14:paraId="782F61DA" w14:textId="63B297B6" w:rsidR="00AA64B5" w:rsidRPr="001C0319" w:rsidRDefault="00AA64B5" w:rsidP="00B528F4">
            <w:pPr>
              <w:jc w:val="both"/>
              <w:rPr>
                <w:noProof/>
                <w:lang w:val="es-US"/>
              </w:rPr>
            </w:pPr>
            <w:r w:rsidRPr="001C0319">
              <w:rPr>
                <w:b/>
                <w:noProof/>
                <w:color w:val="2F5496" w:themeColor="accent1" w:themeShade="BF"/>
              </w:rPr>
              <w:t>I</w:t>
            </w:r>
            <w:r w:rsidR="008F1474">
              <w:rPr>
                <w:b/>
                <w:noProof/>
                <w:color w:val="2F5496" w:themeColor="accent1" w:themeShade="BF"/>
              </w:rPr>
              <w:t>nvestigador Junior</w:t>
            </w:r>
          </w:p>
        </w:tc>
      </w:tr>
      <w:tr w:rsidR="00AA64B5" w:rsidRPr="008F1474" w14:paraId="47658B9F" w14:textId="77777777" w:rsidTr="000B6073">
        <w:tc>
          <w:tcPr>
            <w:tcW w:w="1276" w:type="dxa"/>
            <w:vMerge/>
          </w:tcPr>
          <w:p w14:paraId="7938BEF9" w14:textId="77777777" w:rsidR="00AA64B5" w:rsidRPr="001C0319" w:rsidRDefault="00AA64B5" w:rsidP="00B528F4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10351CB" w14:textId="5BB2C995" w:rsidR="00AA64B5" w:rsidRPr="008F1474" w:rsidRDefault="008F1474" w:rsidP="00B528F4">
            <w:pPr>
              <w:jc w:val="both"/>
              <w:rPr>
                <w:noProof/>
              </w:rPr>
            </w:pPr>
            <w:r w:rsidRPr="008F1474">
              <w:rPr>
                <w:b/>
                <w:noProof/>
              </w:rPr>
              <w:t>University of Westminster</w:t>
            </w:r>
            <w:r w:rsidR="00AA64B5" w:rsidRPr="008F1474">
              <w:rPr>
                <w:noProof/>
              </w:rPr>
              <w:t xml:space="preserve">, </w:t>
            </w:r>
            <w:r w:rsidRPr="008F1474">
              <w:rPr>
                <w:noProof/>
              </w:rPr>
              <w:t>101 New Cavendish</w:t>
            </w:r>
            <w:r w:rsidR="00AA64B5" w:rsidRPr="008F1474">
              <w:rPr>
                <w:noProof/>
              </w:rPr>
              <w:t xml:space="preserve">, </w:t>
            </w:r>
            <w:r>
              <w:rPr>
                <w:noProof/>
              </w:rPr>
              <w:t>Londres</w:t>
            </w:r>
            <w:r w:rsidR="00AA64B5" w:rsidRPr="008F1474">
              <w:rPr>
                <w:noProof/>
              </w:rPr>
              <w:t xml:space="preserve">, </w:t>
            </w:r>
            <w:r>
              <w:rPr>
                <w:noProof/>
              </w:rPr>
              <w:t>W1W</w:t>
            </w:r>
            <w:r w:rsidR="00CC3045">
              <w:rPr>
                <w:noProof/>
              </w:rPr>
              <w:t>6XH</w:t>
            </w:r>
          </w:p>
        </w:tc>
      </w:tr>
      <w:tr w:rsidR="00AA64B5" w:rsidRPr="001C0319" w14:paraId="354DFF18" w14:textId="77777777" w:rsidTr="000B6073">
        <w:tc>
          <w:tcPr>
            <w:tcW w:w="1276" w:type="dxa"/>
            <w:vMerge/>
          </w:tcPr>
          <w:p w14:paraId="1DAA396A" w14:textId="77777777" w:rsidR="00AA64B5" w:rsidRPr="008F1474" w:rsidRDefault="00AA64B5" w:rsidP="00B528F4">
            <w:pPr>
              <w:jc w:val="both"/>
              <w:rPr>
                <w:noProof/>
              </w:rPr>
            </w:pPr>
          </w:p>
        </w:tc>
        <w:tc>
          <w:tcPr>
            <w:tcW w:w="6232" w:type="dxa"/>
          </w:tcPr>
          <w:p w14:paraId="26696B81" w14:textId="51220ACF" w:rsidR="00AA64B5" w:rsidRPr="001C0319" w:rsidRDefault="00AA64B5" w:rsidP="00B528F4">
            <w:pPr>
              <w:jc w:val="both"/>
              <w:rPr>
                <w:noProof/>
                <w:lang w:val="es-US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Sector:</w:t>
            </w:r>
            <w:r w:rsidRPr="001C0319">
              <w:rPr>
                <w:noProof/>
                <w:lang w:val="es-US"/>
              </w:rPr>
              <w:t xml:space="preserve"> </w:t>
            </w:r>
            <w:r w:rsidR="00CC3045">
              <w:rPr>
                <w:noProof/>
                <w:lang w:val="es-US"/>
              </w:rPr>
              <w:t>Investigación y Desarrollo</w:t>
            </w:r>
          </w:p>
        </w:tc>
      </w:tr>
      <w:tr w:rsidR="00AA64B5" w:rsidRPr="00993170" w14:paraId="194A40C8" w14:textId="77777777" w:rsidTr="000B6073">
        <w:tc>
          <w:tcPr>
            <w:tcW w:w="1276" w:type="dxa"/>
            <w:vMerge/>
          </w:tcPr>
          <w:p w14:paraId="0C3FFD49" w14:textId="77777777" w:rsidR="00AA64B5" w:rsidRPr="001C0319" w:rsidRDefault="00AA64B5" w:rsidP="00B528F4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0DE48A87" w14:textId="77777777" w:rsidR="00AA64B5" w:rsidRPr="001C0319" w:rsidRDefault="00AA64B5" w:rsidP="00B528F4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Responsabilidades</w:t>
            </w:r>
          </w:p>
          <w:p w14:paraId="13A30894" w14:textId="75BAB809" w:rsidR="00AA64B5" w:rsidRPr="001C0319" w:rsidRDefault="00B84E65" w:rsidP="00B528F4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esarrollo d</w:t>
            </w:r>
            <w:r w:rsidR="00240046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el proyecto </w:t>
            </w:r>
            <w:r w:rsidR="00060856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“Use de hidrólisis alcalina para incrementar la capacidad degradativa de una cepa silvestre de </w:t>
            </w:r>
            <w:r w:rsidR="00B334A3">
              <w:rPr>
                <w:rFonts w:eastAsia="SimSun" w:cstheme="minorHAnsi"/>
                <w:i/>
                <w:spacing w:val="-6"/>
                <w:kern w:val="1"/>
                <w:lang w:val="es-US" w:eastAsia="hi-IN" w:bidi="hi-IN"/>
              </w:rPr>
              <w:t>Ideonella sakaiensis</w:t>
            </w:r>
            <w:r w:rsidR="00B334A3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en muestras de </w:t>
            </w:r>
            <w:r w:rsidR="00547027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Tereftalato de Polietileno”</w:t>
            </w:r>
          </w:p>
          <w:p w14:paraId="6721DDE3" w14:textId="6015F0EA" w:rsidR="00AA64B5" w:rsidRPr="001C0319" w:rsidRDefault="000457DF" w:rsidP="00B528F4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Diseño de un proceso de fermentación en escala piloto </w:t>
            </w:r>
            <w:r w:rsidR="00C374F0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para cepas de </w:t>
            </w:r>
            <w:r w:rsidR="00C374F0">
              <w:rPr>
                <w:rFonts w:eastAsia="SimSun" w:cstheme="minorHAnsi"/>
                <w:i/>
                <w:spacing w:val="-6"/>
                <w:kern w:val="1"/>
                <w:lang w:val="es-US" w:eastAsia="hi-IN" w:bidi="hi-IN"/>
              </w:rPr>
              <w:t>I. sakaiensis</w:t>
            </w:r>
            <w:r w:rsidR="00AA64B5" w:rsidRPr="001C0319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</w:t>
            </w:r>
          </w:p>
        </w:tc>
      </w:tr>
      <w:tr w:rsidR="00AA64B5" w:rsidRPr="00993170" w14:paraId="6F157360" w14:textId="77777777" w:rsidTr="000B6073">
        <w:tc>
          <w:tcPr>
            <w:tcW w:w="1276" w:type="dxa"/>
            <w:vMerge/>
          </w:tcPr>
          <w:p w14:paraId="50A40109" w14:textId="77777777" w:rsidR="00AA64B5" w:rsidRPr="001C0319" w:rsidRDefault="00AA64B5" w:rsidP="00B528F4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3EC8A1F1" w14:textId="77777777" w:rsidR="00AA64B5" w:rsidRDefault="00AA64B5" w:rsidP="00B528F4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Logros</w:t>
            </w:r>
          </w:p>
          <w:p w14:paraId="68B47C67" w14:textId="6C83EE80" w:rsidR="00AA64B5" w:rsidRPr="001C0319" w:rsidRDefault="002152CE" w:rsidP="00B528F4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Desarrollo exitoso de un proceso combinado de hidrólisis alcalina y </w:t>
            </w:r>
            <w:r w:rsidR="00E277C7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biodegradación que redujo muestras de PET en un 99% con una latencia de </w:t>
            </w:r>
            <w:r w:rsidR="00BD5DCF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sólo 14 días</w:t>
            </w:r>
          </w:p>
        </w:tc>
      </w:tr>
    </w:tbl>
    <w:p w14:paraId="3F51BB9E" w14:textId="77777777" w:rsidR="00AA64B5" w:rsidRPr="000B6073" w:rsidRDefault="00AA64B5" w:rsidP="000B6073">
      <w:pPr>
        <w:spacing w:after="0"/>
        <w:jc w:val="both"/>
        <w:rPr>
          <w:b/>
          <w:noProof/>
          <w:color w:val="2F5496" w:themeColor="accent1" w:themeShade="BF"/>
          <w:sz w:val="2"/>
          <w:szCs w:val="2"/>
          <w:lang w:val="es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6232"/>
      </w:tblGrid>
      <w:tr w:rsidR="00366381" w:rsidRPr="001C0319" w14:paraId="3AD363F0" w14:textId="77777777" w:rsidTr="000B6073">
        <w:tc>
          <w:tcPr>
            <w:tcW w:w="1276" w:type="dxa"/>
            <w:vMerge w:val="restart"/>
          </w:tcPr>
          <w:p w14:paraId="3C80AF24" w14:textId="64BDB78B" w:rsidR="00366381" w:rsidRPr="001C0319" w:rsidRDefault="0083459B" w:rsidP="000B6073">
            <w:pPr>
              <w:ind w:left="-108"/>
              <w:jc w:val="right"/>
              <w:rPr>
                <w:noProof/>
                <w:lang w:val="es-US"/>
              </w:rPr>
            </w:pPr>
            <w:r>
              <w:rPr>
                <w:noProof/>
                <w:lang w:val="es-US"/>
              </w:rPr>
              <w:t>Octubre 2016</w:t>
            </w:r>
            <w:r w:rsidR="00366381" w:rsidRPr="001C0319">
              <w:rPr>
                <w:noProof/>
                <w:lang w:val="es-US"/>
              </w:rPr>
              <w:t xml:space="preserve"> – </w:t>
            </w:r>
            <w:r w:rsidR="003748E1">
              <w:rPr>
                <w:noProof/>
                <w:lang w:val="es-US"/>
              </w:rPr>
              <w:t>a</w:t>
            </w:r>
            <w:r w:rsidR="00366381" w:rsidRPr="001C0319">
              <w:rPr>
                <w:noProof/>
                <w:lang w:val="es-US"/>
              </w:rPr>
              <w:t>gosto 2018</w:t>
            </w:r>
          </w:p>
        </w:tc>
        <w:tc>
          <w:tcPr>
            <w:tcW w:w="6232" w:type="dxa"/>
          </w:tcPr>
          <w:p w14:paraId="2FCBDC69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  <w:r w:rsidRPr="001C0319">
              <w:rPr>
                <w:b/>
                <w:noProof/>
                <w:color w:val="2F5496" w:themeColor="accent1" w:themeShade="BF"/>
              </w:rPr>
              <w:t>Ingeniero Químico</w:t>
            </w:r>
          </w:p>
        </w:tc>
      </w:tr>
      <w:tr w:rsidR="00366381" w:rsidRPr="00993170" w14:paraId="02060437" w14:textId="77777777" w:rsidTr="000B6073">
        <w:tc>
          <w:tcPr>
            <w:tcW w:w="1276" w:type="dxa"/>
            <w:vMerge/>
          </w:tcPr>
          <w:p w14:paraId="5AADC614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5794C993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  <w:r w:rsidRPr="001C0319">
              <w:rPr>
                <w:b/>
                <w:noProof/>
                <w:lang w:val="es-US"/>
              </w:rPr>
              <w:t>Petroamazonas EP</w:t>
            </w:r>
            <w:r w:rsidRPr="001C0319">
              <w:rPr>
                <w:noProof/>
                <w:lang w:val="es-US"/>
              </w:rPr>
              <w:t>, N34-290, Av. 6 de Diciembre, Quito, 170504</w:t>
            </w:r>
          </w:p>
        </w:tc>
      </w:tr>
      <w:tr w:rsidR="00366381" w:rsidRPr="001C0319" w14:paraId="508292EC" w14:textId="77777777" w:rsidTr="000B6073">
        <w:tc>
          <w:tcPr>
            <w:tcW w:w="1276" w:type="dxa"/>
            <w:vMerge/>
          </w:tcPr>
          <w:p w14:paraId="3BDC7677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3B98DD3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Sector:</w:t>
            </w:r>
            <w:r w:rsidRPr="001C0319">
              <w:rPr>
                <w:noProof/>
                <w:lang w:val="es-US"/>
              </w:rPr>
              <w:t xml:space="preserve"> Industria/Petróleio &amp; Gas</w:t>
            </w:r>
          </w:p>
        </w:tc>
      </w:tr>
      <w:tr w:rsidR="00366381" w:rsidRPr="00993170" w14:paraId="2E335E67" w14:textId="77777777" w:rsidTr="000B6073">
        <w:tc>
          <w:tcPr>
            <w:tcW w:w="1276" w:type="dxa"/>
            <w:vMerge/>
          </w:tcPr>
          <w:p w14:paraId="3C4B3536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2C452B6A" w14:textId="77777777" w:rsidR="00366381" w:rsidRPr="001C0319" w:rsidRDefault="00366381" w:rsidP="00894665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Responsabilidades</w:t>
            </w:r>
          </w:p>
          <w:p w14:paraId="749F5054" w14:textId="77777777" w:rsidR="00366381" w:rsidRPr="001C0319" w:rsidRDefault="00366381" w:rsidP="001C0319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irección del Laboratorio de Control de Calidad bajo norma ISO 17025</w:t>
            </w:r>
          </w:p>
          <w:p w14:paraId="1ED9AA04" w14:textId="77777777" w:rsidR="00366381" w:rsidRPr="001C0319" w:rsidRDefault="00366381" w:rsidP="001C0319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Supervisión y desarrollo de pruebas de laboratorio y en campo</w:t>
            </w: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para determinar la calidad del crudo y agua procesada</w:t>
            </w:r>
          </w:p>
          <w:p w14:paraId="1F5C2CE7" w14:textId="77777777" w:rsidR="00366381" w:rsidRPr="001C0319" w:rsidRDefault="00366381" w:rsidP="001C0319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83459B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Responsable de inspección en procesos de desalinización, desulfuración y deshidratación del crudo y aguas </w:t>
            </w:r>
            <w:r w:rsidRPr="00757932">
              <w:rPr>
                <w:rFonts w:eastAsia="SimSun" w:cstheme="minorHAnsi"/>
                <w:color w:val="FFFFFF" w:themeColor="background1"/>
                <w:spacing w:val="-6"/>
                <w:kern w:val="1"/>
                <w:lang w:val="es-US" w:eastAsia="hi-IN" w:bidi="hi-IN"/>
              </w:rPr>
              <w:t xml:space="preserve">de formación </w:t>
            </w:r>
          </w:p>
        </w:tc>
      </w:tr>
      <w:tr w:rsidR="00366381" w:rsidRPr="00993170" w14:paraId="20DD7410" w14:textId="77777777" w:rsidTr="000B6073">
        <w:tc>
          <w:tcPr>
            <w:tcW w:w="1276" w:type="dxa"/>
            <w:vMerge/>
          </w:tcPr>
          <w:p w14:paraId="03B97003" w14:textId="77777777" w:rsidR="00366381" w:rsidRPr="001C0319" w:rsidRDefault="00366381" w:rsidP="00894665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7C0AC75A" w14:textId="77777777" w:rsidR="00366381" w:rsidRDefault="00366381" w:rsidP="00894665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Logros</w:t>
            </w:r>
          </w:p>
          <w:p w14:paraId="448EC49A" w14:textId="77777777" w:rsidR="00366381" w:rsidRPr="001C0319" w:rsidRDefault="00366381" w:rsidP="001C0319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esarrollo e implementación de planes de mejora continua bajo lineamientos de normas ISO 9001, ISO 14001 &amp; ISO 45001</w:t>
            </w:r>
          </w:p>
          <w:p w14:paraId="6B862CF7" w14:textId="77777777" w:rsidR="00366381" w:rsidRPr="0083459B" w:rsidRDefault="00366381" w:rsidP="001C0319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</w:pPr>
            <w:r w:rsidRPr="00F7683F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Participación</w:t>
            </w: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exitosa en los procesos de reevaluación y recertificación </w:t>
            </w:r>
            <w:r w:rsidRPr="0083459B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el Laboratorio de Control de Calidad bajo norma ISO 17025</w:t>
            </w:r>
          </w:p>
          <w:p w14:paraId="4206FB24" w14:textId="7FFDDEDF" w:rsidR="009F6199" w:rsidRPr="009F6199" w:rsidRDefault="009F6199" w:rsidP="009F6199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83459B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Implementación exitosa de un manual de pruebas para el control de calidad de productos</w:t>
            </w:r>
          </w:p>
        </w:tc>
      </w:tr>
    </w:tbl>
    <w:p w14:paraId="6ABA5770" w14:textId="77777777" w:rsidR="00894665" w:rsidRPr="008F1474" w:rsidRDefault="00894665" w:rsidP="008F1474">
      <w:pPr>
        <w:spacing w:after="0"/>
        <w:jc w:val="both"/>
        <w:rPr>
          <w:noProof/>
          <w:sz w:val="2"/>
          <w:szCs w:val="2"/>
          <w:lang w:val="es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6232"/>
      </w:tblGrid>
      <w:tr w:rsidR="00366381" w:rsidRPr="00993170" w14:paraId="66B994CF" w14:textId="77777777" w:rsidTr="000B6073">
        <w:tc>
          <w:tcPr>
            <w:tcW w:w="1276" w:type="dxa"/>
            <w:vMerge w:val="restart"/>
          </w:tcPr>
          <w:p w14:paraId="09B9446C" w14:textId="77777777" w:rsidR="00366381" w:rsidRPr="001C0319" w:rsidRDefault="003748E1" w:rsidP="000B6073">
            <w:pPr>
              <w:ind w:left="-108"/>
              <w:jc w:val="right"/>
              <w:rPr>
                <w:noProof/>
                <w:lang w:val="es-US"/>
              </w:rPr>
            </w:pPr>
            <w:r>
              <w:rPr>
                <w:noProof/>
                <w:lang w:val="es-US"/>
              </w:rPr>
              <w:t>s</w:t>
            </w:r>
            <w:r w:rsidR="00366381">
              <w:rPr>
                <w:noProof/>
                <w:lang w:val="es-US"/>
              </w:rPr>
              <w:t>eptiembre</w:t>
            </w:r>
            <w:r w:rsidR="00366381" w:rsidRPr="001C0319">
              <w:rPr>
                <w:noProof/>
                <w:lang w:val="es-US"/>
              </w:rPr>
              <w:t xml:space="preserve"> 201</w:t>
            </w:r>
            <w:r w:rsidR="00366381">
              <w:rPr>
                <w:noProof/>
                <w:lang w:val="es-US"/>
              </w:rPr>
              <w:t>5</w:t>
            </w:r>
            <w:r w:rsidR="00366381" w:rsidRPr="001C0319">
              <w:rPr>
                <w:noProof/>
                <w:lang w:val="es-US"/>
              </w:rPr>
              <w:t xml:space="preserve"> – </w:t>
            </w:r>
            <w:r>
              <w:rPr>
                <w:noProof/>
                <w:lang w:val="es-US"/>
              </w:rPr>
              <w:t>s</w:t>
            </w:r>
            <w:r w:rsidR="00366381">
              <w:rPr>
                <w:noProof/>
                <w:lang w:val="es-US"/>
              </w:rPr>
              <w:t>eptiembre</w:t>
            </w:r>
            <w:r w:rsidR="00366381" w:rsidRPr="001C0319">
              <w:rPr>
                <w:noProof/>
                <w:lang w:val="es-US"/>
              </w:rPr>
              <w:t xml:space="preserve"> 201</w:t>
            </w:r>
            <w:r w:rsidR="00366381">
              <w:rPr>
                <w:noProof/>
                <w:lang w:val="es-US"/>
              </w:rPr>
              <w:t>6</w:t>
            </w:r>
          </w:p>
        </w:tc>
        <w:tc>
          <w:tcPr>
            <w:tcW w:w="6232" w:type="dxa"/>
          </w:tcPr>
          <w:p w14:paraId="2382A9D2" w14:textId="77777777" w:rsidR="00366381" w:rsidRPr="00366381" w:rsidRDefault="00366381" w:rsidP="00F1052B">
            <w:pPr>
              <w:jc w:val="both"/>
              <w:rPr>
                <w:noProof/>
                <w:lang w:val="es-US"/>
              </w:rPr>
            </w:pPr>
            <w:r w:rsidRPr="00366381">
              <w:rPr>
                <w:b/>
                <w:noProof/>
                <w:color w:val="2F5496" w:themeColor="accent1" w:themeShade="BF"/>
                <w:lang w:val="es-US"/>
              </w:rPr>
              <w:t>Técnico en Seguridad y S</w:t>
            </w:r>
            <w:r>
              <w:rPr>
                <w:b/>
                <w:noProof/>
                <w:color w:val="2F5496" w:themeColor="accent1" w:themeShade="BF"/>
                <w:lang w:val="es-US"/>
              </w:rPr>
              <w:t>alud Ocupacional</w:t>
            </w:r>
          </w:p>
        </w:tc>
      </w:tr>
      <w:tr w:rsidR="00366381" w:rsidRPr="001C0319" w14:paraId="048B1A75" w14:textId="77777777" w:rsidTr="000B6073">
        <w:tc>
          <w:tcPr>
            <w:tcW w:w="1276" w:type="dxa"/>
            <w:vMerge/>
          </w:tcPr>
          <w:p w14:paraId="788EB9E3" w14:textId="77777777" w:rsidR="00366381" w:rsidRPr="001C0319" w:rsidRDefault="0036638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67E40DD" w14:textId="77777777" w:rsidR="00366381" w:rsidRPr="001C0319" w:rsidRDefault="00366381" w:rsidP="00F1052B">
            <w:pPr>
              <w:jc w:val="both"/>
              <w:rPr>
                <w:noProof/>
                <w:lang w:val="es-US"/>
              </w:rPr>
            </w:pPr>
            <w:r>
              <w:rPr>
                <w:b/>
                <w:noProof/>
                <w:lang w:val="es-US"/>
              </w:rPr>
              <w:t>U.E. de América</w:t>
            </w:r>
            <w:r w:rsidRPr="001C0319">
              <w:rPr>
                <w:noProof/>
                <w:lang w:val="es-US"/>
              </w:rPr>
              <w:t xml:space="preserve">, </w:t>
            </w:r>
            <w:r>
              <w:rPr>
                <w:noProof/>
                <w:lang w:val="es-US"/>
              </w:rPr>
              <w:t>E9-69</w:t>
            </w:r>
            <w:r w:rsidRPr="001C0319">
              <w:rPr>
                <w:noProof/>
                <w:lang w:val="es-US"/>
              </w:rPr>
              <w:t xml:space="preserve">, Av. </w:t>
            </w:r>
            <w:r>
              <w:rPr>
                <w:noProof/>
                <w:lang w:val="es-US"/>
              </w:rPr>
              <w:t>El Inca</w:t>
            </w:r>
            <w:r w:rsidRPr="001C0319">
              <w:rPr>
                <w:noProof/>
                <w:lang w:val="es-US"/>
              </w:rPr>
              <w:t>, Quito, 170</w:t>
            </w:r>
            <w:r>
              <w:rPr>
                <w:noProof/>
                <w:lang w:val="es-US"/>
              </w:rPr>
              <w:t>138</w:t>
            </w:r>
          </w:p>
        </w:tc>
      </w:tr>
      <w:tr w:rsidR="00366381" w:rsidRPr="001C0319" w14:paraId="591243EE" w14:textId="77777777" w:rsidTr="000B6073">
        <w:tc>
          <w:tcPr>
            <w:tcW w:w="1276" w:type="dxa"/>
            <w:vMerge/>
          </w:tcPr>
          <w:p w14:paraId="6782A882" w14:textId="77777777" w:rsidR="00366381" w:rsidRPr="001C0319" w:rsidRDefault="0036638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A87714D" w14:textId="77777777" w:rsidR="00366381" w:rsidRPr="001C0319" w:rsidRDefault="00366381" w:rsidP="00F1052B">
            <w:pPr>
              <w:jc w:val="both"/>
              <w:rPr>
                <w:noProof/>
                <w:lang w:val="es-US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Sector:</w:t>
            </w:r>
            <w:r w:rsidRPr="001C0319">
              <w:rPr>
                <w:noProof/>
                <w:lang w:val="es-US"/>
              </w:rPr>
              <w:t xml:space="preserve"> </w:t>
            </w:r>
            <w:r>
              <w:rPr>
                <w:noProof/>
                <w:lang w:val="es-US"/>
              </w:rPr>
              <w:t>Educación</w:t>
            </w:r>
          </w:p>
        </w:tc>
      </w:tr>
      <w:tr w:rsidR="00366381" w:rsidRPr="00993170" w14:paraId="38CB700A" w14:textId="77777777" w:rsidTr="000B6073">
        <w:tc>
          <w:tcPr>
            <w:tcW w:w="1276" w:type="dxa"/>
            <w:vMerge/>
          </w:tcPr>
          <w:p w14:paraId="2CC4DAB4" w14:textId="77777777" w:rsidR="00366381" w:rsidRPr="001C0319" w:rsidRDefault="0036638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706EBAF" w14:textId="77777777" w:rsidR="00366381" w:rsidRPr="001C0319" w:rsidRDefault="00366381" w:rsidP="00F1052B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Responsabilidades</w:t>
            </w:r>
          </w:p>
          <w:p w14:paraId="7F8C4634" w14:textId="77777777" w:rsidR="00366381" w:rsidRPr="001C0319" w:rsidRDefault="0036638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irección del Departamento de Seguridad y Salud Ocupacional bajo norma OSHAS 18001</w:t>
            </w:r>
          </w:p>
          <w:p w14:paraId="436E2A7B" w14:textId="77777777" w:rsidR="00366381" w:rsidRPr="001C0319" w:rsidRDefault="0036638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Desarrollo de planes de evacuación en caso de emergencia </w:t>
            </w:r>
          </w:p>
          <w:p w14:paraId="7460989B" w14:textId="77777777" w:rsidR="00366381" w:rsidRPr="001C0319" w:rsidRDefault="0036638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lastRenderedPageBreak/>
              <w:t>Identificación regulatoria de las no conformidades en el manejo del sistema de Seguridad y Salud Ocupacional</w:t>
            </w:r>
            <w:r w:rsidRPr="001C0319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</w:t>
            </w:r>
          </w:p>
        </w:tc>
      </w:tr>
      <w:tr w:rsidR="00366381" w:rsidRPr="00993170" w14:paraId="20830829" w14:textId="77777777" w:rsidTr="000B6073">
        <w:tc>
          <w:tcPr>
            <w:tcW w:w="1276" w:type="dxa"/>
            <w:vMerge/>
          </w:tcPr>
          <w:p w14:paraId="6F9601AD" w14:textId="77777777" w:rsidR="00366381" w:rsidRPr="001C0319" w:rsidRDefault="0036638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68CB4614" w14:textId="77777777" w:rsidR="00366381" w:rsidRDefault="00366381" w:rsidP="00F1052B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Logros</w:t>
            </w:r>
          </w:p>
          <w:p w14:paraId="594C4D66" w14:textId="77777777" w:rsidR="00366381" w:rsidRPr="001C0319" w:rsidRDefault="0036638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Creación y dirección de un comité multidisciplinario </w:t>
            </w:r>
            <w:r w:rsidR="00A73649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para el tratamiento de las no conformidades en el sistema de Seguridad y Salud Ocupacional</w:t>
            </w:r>
          </w:p>
          <w:p w14:paraId="5F421D9E" w14:textId="77777777" w:rsidR="00366381" w:rsidRPr="00F7683F" w:rsidRDefault="00A73649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Implementación de planes de evacuación con un tiempo récord de 180 segundos</w:t>
            </w:r>
          </w:p>
          <w:p w14:paraId="06770EE5" w14:textId="77777777" w:rsidR="00366381" w:rsidRPr="001C0319" w:rsidRDefault="00A73649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Desarrollo de Reglamento de Seguridad y Salud Ocupacional de la institución </w:t>
            </w:r>
          </w:p>
        </w:tc>
      </w:tr>
      <w:tr w:rsidR="003748E1" w:rsidRPr="001C0319" w14:paraId="35E1F6DC" w14:textId="77777777" w:rsidTr="000B6073">
        <w:tc>
          <w:tcPr>
            <w:tcW w:w="1276" w:type="dxa"/>
            <w:vMerge w:val="restart"/>
          </w:tcPr>
          <w:p w14:paraId="5DDCE3BC" w14:textId="77777777" w:rsidR="003748E1" w:rsidRPr="001C0319" w:rsidRDefault="003748E1" w:rsidP="000B6073">
            <w:pPr>
              <w:ind w:left="-108"/>
              <w:jc w:val="right"/>
              <w:rPr>
                <w:noProof/>
                <w:lang w:val="es-US"/>
              </w:rPr>
            </w:pPr>
            <w:r>
              <w:rPr>
                <w:noProof/>
                <w:lang w:val="es-US"/>
              </w:rPr>
              <w:t>noviembre</w:t>
            </w:r>
            <w:r w:rsidRPr="001C0319">
              <w:rPr>
                <w:noProof/>
                <w:lang w:val="es-US"/>
              </w:rPr>
              <w:t xml:space="preserve"> 201</w:t>
            </w:r>
            <w:r>
              <w:rPr>
                <w:noProof/>
                <w:lang w:val="es-US"/>
              </w:rPr>
              <w:t>4</w:t>
            </w:r>
            <w:r w:rsidRPr="001C0319">
              <w:rPr>
                <w:noProof/>
                <w:lang w:val="es-US"/>
              </w:rPr>
              <w:t xml:space="preserve"> – </w:t>
            </w:r>
            <w:r>
              <w:rPr>
                <w:noProof/>
                <w:lang w:val="es-US"/>
              </w:rPr>
              <w:t>agosto</w:t>
            </w:r>
            <w:r w:rsidRPr="001C0319">
              <w:rPr>
                <w:noProof/>
                <w:lang w:val="es-US"/>
              </w:rPr>
              <w:t xml:space="preserve"> 201</w:t>
            </w:r>
            <w:r>
              <w:rPr>
                <w:noProof/>
                <w:lang w:val="es-US"/>
              </w:rPr>
              <w:t>5</w:t>
            </w:r>
          </w:p>
        </w:tc>
        <w:tc>
          <w:tcPr>
            <w:tcW w:w="6232" w:type="dxa"/>
          </w:tcPr>
          <w:p w14:paraId="7E199123" w14:textId="77777777" w:rsidR="003748E1" w:rsidRPr="00366381" w:rsidRDefault="003748E1" w:rsidP="00F1052B">
            <w:pPr>
              <w:jc w:val="both"/>
              <w:rPr>
                <w:noProof/>
                <w:lang w:val="es-US"/>
              </w:rPr>
            </w:pPr>
            <w:r>
              <w:rPr>
                <w:b/>
                <w:noProof/>
                <w:color w:val="2F5496" w:themeColor="accent1" w:themeShade="BF"/>
                <w:lang w:val="es-US"/>
              </w:rPr>
              <w:t>Supervisor de Producción</w:t>
            </w:r>
          </w:p>
        </w:tc>
      </w:tr>
      <w:tr w:rsidR="003748E1" w:rsidRPr="001C0319" w14:paraId="2A6396B0" w14:textId="77777777" w:rsidTr="000B6073">
        <w:tc>
          <w:tcPr>
            <w:tcW w:w="1276" w:type="dxa"/>
            <w:vMerge/>
          </w:tcPr>
          <w:p w14:paraId="38C8153D" w14:textId="77777777" w:rsidR="003748E1" w:rsidRPr="001C0319" w:rsidRDefault="003748E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6EE38B4A" w14:textId="77777777" w:rsidR="003748E1" w:rsidRPr="001C0319" w:rsidRDefault="003748E1" w:rsidP="00F1052B">
            <w:pPr>
              <w:jc w:val="both"/>
              <w:rPr>
                <w:noProof/>
                <w:lang w:val="es-US"/>
              </w:rPr>
            </w:pPr>
            <w:r>
              <w:rPr>
                <w:b/>
                <w:noProof/>
                <w:lang w:val="es-US"/>
              </w:rPr>
              <w:t>Edesa S.A.</w:t>
            </w:r>
            <w:r w:rsidRPr="001C0319">
              <w:rPr>
                <w:noProof/>
                <w:lang w:val="es-US"/>
              </w:rPr>
              <w:t xml:space="preserve">, </w:t>
            </w:r>
            <w:r>
              <w:rPr>
                <w:noProof/>
                <w:lang w:val="es-US"/>
              </w:rPr>
              <w:t>Oe3-191</w:t>
            </w:r>
            <w:r w:rsidRPr="001C0319">
              <w:rPr>
                <w:noProof/>
                <w:lang w:val="es-US"/>
              </w:rPr>
              <w:t xml:space="preserve">, Av. </w:t>
            </w:r>
            <w:r>
              <w:rPr>
                <w:noProof/>
                <w:lang w:val="es-US"/>
              </w:rPr>
              <w:t>Morán Valverde</w:t>
            </w:r>
            <w:r w:rsidRPr="001C0319">
              <w:rPr>
                <w:noProof/>
                <w:lang w:val="es-US"/>
              </w:rPr>
              <w:t>, Quito, 170</w:t>
            </w:r>
            <w:r>
              <w:rPr>
                <w:noProof/>
                <w:lang w:val="es-US"/>
              </w:rPr>
              <w:t>702</w:t>
            </w:r>
          </w:p>
        </w:tc>
      </w:tr>
      <w:tr w:rsidR="003748E1" w:rsidRPr="001C0319" w14:paraId="3C2B458B" w14:textId="77777777" w:rsidTr="000B6073">
        <w:tc>
          <w:tcPr>
            <w:tcW w:w="1276" w:type="dxa"/>
            <w:vMerge/>
          </w:tcPr>
          <w:p w14:paraId="49989AB4" w14:textId="77777777" w:rsidR="003748E1" w:rsidRPr="001C0319" w:rsidRDefault="003748E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7E73D124" w14:textId="77777777" w:rsidR="003748E1" w:rsidRPr="001C0319" w:rsidRDefault="003748E1" w:rsidP="00F1052B">
            <w:pPr>
              <w:jc w:val="both"/>
              <w:rPr>
                <w:noProof/>
                <w:lang w:val="es-US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Sector:</w:t>
            </w:r>
            <w:r w:rsidRPr="001C0319">
              <w:rPr>
                <w:noProof/>
                <w:lang w:val="es-US"/>
              </w:rPr>
              <w:t xml:space="preserve"> </w:t>
            </w:r>
            <w:r>
              <w:rPr>
                <w:noProof/>
                <w:lang w:val="es-US"/>
              </w:rPr>
              <w:t>Manofactura</w:t>
            </w:r>
          </w:p>
        </w:tc>
      </w:tr>
      <w:tr w:rsidR="003748E1" w:rsidRPr="00993170" w14:paraId="6AEF3A00" w14:textId="77777777" w:rsidTr="000B6073">
        <w:tc>
          <w:tcPr>
            <w:tcW w:w="1276" w:type="dxa"/>
            <w:vMerge/>
          </w:tcPr>
          <w:p w14:paraId="6317BBE3" w14:textId="77777777" w:rsidR="003748E1" w:rsidRPr="001C0319" w:rsidRDefault="003748E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208FDDDE" w14:textId="77777777" w:rsidR="003748E1" w:rsidRPr="001C0319" w:rsidRDefault="003748E1" w:rsidP="00F1052B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Responsabilidades</w:t>
            </w:r>
          </w:p>
          <w:p w14:paraId="4A3F3E6D" w14:textId="77777777" w:rsidR="003748E1" w:rsidRPr="001C0319" w:rsidRDefault="00D55F2A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Planeación de la producción conforme a reportes de ventas y requerimientos internos</w:t>
            </w:r>
          </w:p>
          <w:p w14:paraId="774ABEF3" w14:textId="77777777" w:rsidR="003748E1" w:rsidRPr="001C0319" w:rsidRDefault="00D55F2A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irección del departamento bajo norma ISO 9001-2009</w:t>
            </w:r>
            <w:r w:rsidR="003748E1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</w:t>
            </w:r>
          </w:p>
          <w:p w14:paraId="098C6AF0" w14:textId="77777777" w:rsidR="003748E1" w:rsidRPr="001C0319" w:rsidRDefault="00D55F2A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Ejecución de planes de producción y mejora, resolución de conflictos entre departamentos</w:t>
            </w:r>
          </w:p>
        </w:tc>
      </w:tr>
      <w:tr w:rsidR="003748E1" w:rsidRPr="00993170" w14:paraId="4C8215A0" w14:textId="77777777" w:rsidTr="000B6073">
        <w:tc>
          <w:tcPr>
            <w:tcW w:w="1276" w:type="dxa"/>
            <w:vMerge/>
          </w:tcPr>
          <w:p w14:paraId="7690F068" w14:textId="77777777" w:rsidR="003748E1" w:rsidRPr="001C0319" w:rsidRDefault="003748E1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3163C0E4" w14:textId="77777777" w:rsidR="003748E1" w:rsidRDefault="003748E1" w:rsidP="00F1052B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Logros</w:t>
            </w:r>
          </w:p>
          <w:p w14:paraId="5AEBAF16" w14:textId="77777777" w:rsidR="003748E1" w:rsidRPr="001C0319" w:rsidRDefault="00D55F2A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esarrollo de una línea de pruebas para moldes de yeso presurizados</w:t>
            </w:r>
          </w:p>
          <w:p w14:paraId="1EA8CB0B" w14:textId="77777777" w:rsidR="003748E1" w:rsidRPr="00D55F2A" w:rsidRDefault="00D55F2A" w:rsidP="00D55F2A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Optimización de los tiempos de trabajo mediante análisis de </w:t>
            </w:r>
            <w:proofErr w:type="spellStart"/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Gant</w:t>
            </w:r>
            <w:proofErr w:type="spellEnd"/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y reducción de tiempos muertos</w:t>
            </w:r>
          </w:p>
        </w:tc>
      </w:tr>
    </w:tbl>
    <w:p w14:paraId="3584708B" w14:textId="77777777" w:rsidR="003748E1" w:rsidRPr="008F1474" w:rsidRDefault="004B106F" w:rsidP="000B6073">
      <w:pPr>
        <w:spacing w:after="0"/>
        <w:jc w:val="both"/>
        <w:rPr>
          <w:noProof/>
          <w:sz w:val="2"/>
          <w:szCs w:val="2"/>
          <w:lang w:val="es-US"/>
        </w:rPr>
      </w:pPr>
      <w:r w:rsidRPr="008F1474">
        <w:rPr>
          <w:noProof/>
          <w:sz w:val="2"/>
          <w:szCs w:val="2"/>
          <w:lang w:val="es-US"/>
        </w:rPr>
        <mc:AlternateContent>
          <mc:Choice Requires="wps">
            <w:drawing>
              <wp:anchor distT="182880" distB="182880" distL="182880" distR="182880" simplePos="0" relativeHeight="251658245" behindDoc="0" locked="0" layoutInCell="1" allowOverlap="1" wp14:anchorId="060ACBB6" wp14:editId="6735BB84">
                <wp:simplePos x="0" y="0"/>
                <wp:positionH relativeFrom="page">
                  <wp:posOffset>5232400</wp:posOffset>
                </wp:positionH>
                <wp:positionV relativeFrom="margin">
                  <wp:posOffset>-12277</wp:posOffset>
                </wp:positionV>
                <wp:extent cx="2319020" cy="8043334"/>
                <wp:effectExtent l="0" t="0" r="5080" b="0"/>
                <wp:wrapNone/>
                <wp:docPr id="12" name="Snip Single Corner 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9020" cy="8043334"/>
                        </a:xfrm>
                        <a:prstGeom prst="snip1Rect">
                          <a:avLst>
                            <a:gd name="adj" fmla="val 0"/>
                          </a:avLst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bg1">
                                <a:alpha val="5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5BDAE0" w14:textId="77777777" w:rsidR="004B106F" w:rsidRDefault="004B106F">
                            <w:pPr>
                              <w:rPr>
                                <w:color w:val="222A35" w:themeColor="text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28600" tIns="91440" rIns="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ACBB6" id="_x0000_s1027" style="position:absolute;left:0;text-align:left;margin-left:412pt;margin-top:-.95pt;width:182.6pt;height:633.35pt;z-index:251658245;visibility:visible;mso-wrap-style:square;mso-width-percent:0;mso-height-percent:0;mso-wrap-distance-left:14.4pt;mso-wrap-distance-top:14.4pt;mso-wrap-distance-right:14.4pt;mso-wrap-distance-bottom:14.4pt;mso-position-horizontal:absolute;mso-position-horizontal-relative:page;mso-position-vertical:absolute;mso-position-vertical-relative:margin;mso-width-percent:0;mso-height-percent:0;mso-width-relative:margin;mso-height-relative:margin;v-text-anchor:top" coordsize="2319020,804333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" adj="-11796480,,5400" path="m,l2319020,r,l2319020,8043334,,8043334,,xe" fillcolor="#f2f2f2 [3052]" stroked="f" strokeweight="1pt">
                <v:fill color2="white [3212]" o:opacity2=".5" rotate="t" focus="100%" type="gradient"/>
                <v:stroke joinstyle="miter"/>
                <v:formulas/>
                <v:path arrowok="t" o:connecttype="custom" o:connectlocs="0,0;2319020,0;2319020,0;2319020,8043334;0,8043334;0,0" o:connectangles="0,0,0,0,0,0" textboxrect="0,0,2319020,8043334"/>
                <v:textbox inset="18pt,7.2pt,0,7.2pt">
                  <w:txbxContent>
                    <w:p w14:paraId="475BDAE0" w14:textId="77777777" w:rsidR="004B106F" w:rsidRDefault="004B106F">
                      <w:pPr>
                        <w:rPr>
                          <w:color w:val="222A35" w:themeColor="text2" w:themeShade="8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6232"/>
      </w:tblGrid>
      <w:tr w:rsidR="00D55F2A" w:rsidRPr="00993170" w14:paraId="16230077" w14:textId="77777777" w:rsidTr="000B6073">
        <w:tc>
          <w:tcPr>
            <w:tcW w:w="1276" w:type="dxa"/>
            <w:vMerge w:val="restart"/>
          </w:tcPr>
          <w:p w14:paraId="34DE6109" w14:textId="77777777" w:rsidR="00D55F2A" w:rsidRPr="001C0319" w:rsidRDefault="005A0471" w:rsidP="000B6073">
            <w:pPr>
              <w:ind w:left="-108"/>
              <w:jc w:val="right"/>
              <w:rPr>
                <w:noProof/>
                <w:lang w:val="es-US"/>
              </w:rPr>
            </w:pPr>
            <w:r>
              <w:rPr>
                <w:noProof/>
                <w:lang w:val="es-US"/>
              </w:rPr>
              <w:t>abril</w:t>
            </w:r>
            <w:r w:rsidR="00D55F2A" w:rsidRPr="001C0319">
              <w:rPr>
                <w:noProof/>
                <w:lang w:val="es-US"/>
              </w:rPr>
              <w:t xml:space="preserve"> 201</w:t>
            </w:r>
            <w:r>
              <w:rPr>
                <w:noProof/>
                <w:lang w:val="es-US"/>
              </w:rPr>
              <w:t>3</w:t>
            </w:r>
            <w:r w:rsidR="00D55F2A" w:rsidRPr="001C0319">
              <w:rPr>
                <w:noProof/>
                <w:lang w:val="es-US"/>
              </w:rPr>
              <w:t xml:space="preserve"> – </w:t>
            </w:r>
            <w:r>
              <w:rPr>
                <w:noProof/>
                <w:lang w:val="es-US"/>
              </w:rPr>
              <w:t>abril</w:t>
            </w:r>
            <w:r w:rsidR="00D55F2A" w:rsidRPr="001C0319">
              <w:rPr>
                <w:noProof/>
                <w:lang w:val="es-US"/>
              </w:rPr>
              <w:t xml:space="preserve"> 201</w:t>
            </w:r>
            <w:r>
              <w:rPr>
                <w:noProof/>
                <w:lang w:val="es-US"/>
              </w:rPr>
              <w:t>4</w:t>
            </w:r>
          </w:p>
        </w:tc>
        <w:tc>
          <w:tcPr>
            <w:tcW w:w="6232" w:type="dxa"/>
          </w:tcPr>
          <w:p w14:paraId="523D5642" w14:textId="77777777" w:rsidR="00D55F2A" w:rsidRPr="00366381" w:rsidRDefault="005A0471" w:rsidP="00F1052B">
            <w:pPr>
              <w:jc w:val="both"/>
              <w:rPr>
                <w:noProof/>
                <w:lang w:val="es-US"/>
              </w:rPr>
            </w:pPr>
            <w:r>
              <w:rPr>
                <w:b/>
                <w:noProof/>
                <w:color w:val="2F5496" w:themeColor="accent1" w:themeShade="BF"/>
                <w:lang w:val="es-US"/>
              </w:rPr>
              <w:t>Asistente de Investigación, Proyecto PIS1310</w:t>
            </w:r>
          </w:p>
        </w:tc>
      </w:tr>
      <w:tr w:rsidR="00D55F2A" w:rsidRPr="00993170" w14:paraId="3F55DB41" w14:textId="77777777" w:rsidTr="000B6073">
        <w:tc>
          <w:tcPr>
            <w:tcW w:w="1276" w:type="dxa"/>
            <w:vMerge/>
          </w:tcPr>
          <w:p w14:paraId="57D58A94" w14:textId="77777777" w:rsidR="00D55F2A" w:rsidRPr="001C0319" w:rsidRDefault="00D55F2A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36323632" w14:textId="77777777" w:rsidR="00D55F2A" w:rsidRPr="001C0319" w:rsidRDefault="005A0471" w:rsidP="00F1052B">
            <w:pPr>
              <w:jc w:val="both"/>
              <w:rPr>
                <w:noProof/>
                <w:lang w:val="es-US"/>
              </w:rPr>
            </w:pPr>
            <w:r>
              <w:rPr>
                <w:b/>
                <w:noProof/>
                <w:lang w:val="es-US"/>
              </w:rPr>
              <w:t>Escuela Politecnica Nacional</w:t>
            </w:r>
            <w:r w:rsidR="00D55F2A" w:rsidRPr="001C0319">
              <w:rPr>
                <w:noProof/>
                <w:lang w:val="es-US"/>
              </w:rPr>
              <w:t xml:space="preserve">, </w:t>
            </w:r>
            <w:r>
              <w:rPr>
                <w:noProof/>
                <w:lang w:val="es-US"/>
              </w:rPr>
              <w:t>E11-153</w:t>
            </w:r>
            <w:r w:rsidR="00D55F2A" w:rsidRPr="001C0319">
              <w:rPr>
                <w:noProof/>
                <w:lang w:val="es-US"/>
              </w:rPr>
              <w:t xml:space="preserve">, </w:t>
            </w:r>
            <w:r>
              <w:rPr>
                <w:noProof/>
                <w:lang w:val="es-US"/>
              </w:rPr>
              <w:t>Ladrón de Guevara</w:t>
            </w:r>
            <w:r w:rsidR="00D55F2A" w:rsidRPr="001C0319">
              <w:rPr>
                <w:noProof/>
                <w:lang w:val="es-US"/>
              </w:rPr>
              <w:t>, Quito, 170</w:t>
            </w:r>
            <w:r>
              <w:rPr>
                <w:noProof/>
                <w:lang w:val="es-US"/>
              </w:rPr>
              <w:t>517</w:t>
            </w:r>
          </w:p>
        </w:tc>
      </w:tr>
      <w:tr w:rsidR="00D55F2A" w:rsidRPr="001C0319" w14:paraId="7072F93B" w14:textId="77777777" w:rsidTr="000B6073">
        <w:tc>
          <w:tcPr>
            <w:tcW w:w="1276" w:type="dxa"/>
            <w:vMerge/>
          </w:tcPr>
          <w:p w14:paraId="5BC92434" w14:textId="77777777" w:rsidR="00D55F2A" w:rsidRPr="001C0319" w:rsidRDefault="00D55F2A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4E7EC5B1" w14:textId="77777777" w:rsidR="00D55F2A" w:rsidRPr="001C0319" w:rsidRDefault="00D55F2A" w:rsidP="00F1052B">
            <w:pPr>
              <w:jc w:val="both"/>
              <w:rPr>
                <w:noProof/>
                <w:lang w:val="es-US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Sector:</w:t>
            </w:r>
            <w:r w:rsidRPr="001C0319">
              <w:rPr>
                <w:noProof/>
                <w:lang w:val="es-US"/>
              </w:rPr>
              <w:t xml:space="preserve"> </w:t>
            </w:r>
            <w:r w:rsidR="005A0471">
              <w:rPr>
                <w:noProof/>
                <w:lang w:val="es-US"/>
              </w:rPr>
              <w:t>Investigación y Desarrollo</w:t>
            </w:r>
          </w:p>
        </w:tc>
      </w:tr>
      <w:tr w:rsidR="00D55F2A" w:rsidRPr="00993170" w14:paraId="7CB0942D" w14:textId="77777777" w:rsidTr="000B6073">
        <w:tc>
          <w:tcPr>
            <w:tcW w:w="1276" w:type="dxa"/>
            <w:vMerge/>
          </w:tcPr>
          <w:p w14:paraId="05D035C9" w14:textId="77777777" w:rsidR="00D55F2A" w:rsidRPr="001C0319" w:rsidRDefault="00D55F2A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FAC227C" w14:textId="77777777" w:rsidR="00D55F2A" w:rsidRPr="001C0319" w:rsidRDefault="00D55F2A" w:rsidP="00F1052B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Responsabilidades</w:t>
            </w:r>
          </w:p>
          <w:p w14:paraId="29B3A6F2" w14:textId="77777777" w:rsidR="00D55F2A" w:rsidRPr="001C0319" w:rsidRDefault="005A047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esarrollo de un modelo matemático de la transferencia de calor usando Dinámica Computacional de Fluidos (CFD) en SolidWorks y COMSOL</w:t>
            </w:r>
          </w:p>
          <w:p w14:paraId="6C1858B8" w14:textId="77777777" w:rsidR="00D55F2A" w:rsidRPr="001C0319" w:rsidRDefault="005A047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Manejo de Presupuesto y desarrollo de planes de financiamiento</w:t>
            </w:r>
            <w:r w:rsidR="00D55F2A"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 xml:space="preserve"> </w:t>
            </w:r>
          </w:p>
          <w:p w14:paraId="7D107DA1" w14:textId="77777777" w:rsidR="00D55F2A" w:rsidRPr="001C0319" w:rsidRDefault="005A047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Contacto a proveedores nacionales e internacionales para importación de suministros</w:t>
            </w:r>
          </w:p>
        </w:tc>
      </w:tr>
      <w:tr w:rsidR="00D55F2A" w:rsidRPr="00993170" w14:paraId="1B112858" w14:textId="77777777" w:rsidTr="000B6073">
        <w:tc>
          <w:tcPr>
            <w:tcW w:w="1276" w:type="dxa"/>
            <w:vMerge/>
          </w:tcPr>
          <w:p w14:paraId="1D318AF2" w14:textId="77777777" w:rsidR="00D55F2A" w:rsidRPr="001C0319" w:rsidRDefault="00D55F2A" w:rsidP="00F1052B">
            <w:pPr>
              <w:jc w:val="both"/>
              <w:rPr>
                <w:noProof/>
                <w:lang w:val="es-US"/>
              </w:rPr>
            </w:pPr>
          </w:p>
        </w:tc>
        <w:tc>
          <w:tcPr>
            <w:tcW w:w="6232" w:type="dxa"/>
          </w:tcPr>
          <w:p w14:paraId="10AC1E7D" w14:textId="77777777" w:rsidR="00D55F2A" w:rsidRDefault="00D55F2A" w:rsidP="00F1052B">
            <w:pPr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 w:rsidRPr="001C0319"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  <w:t>Logros</w:t>
            </w:r>
          </w:p>
          <w:p w14:paraId="361A5A35" w14:textId="77777777" w:rsidR="00D55F2A" w:rsidRPr="001C0319" w:rsidRDefault="005A047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Optimización de presupuesto mediante negociaciones y alianzas con proveedores y auspiciantes</w:t>
            </w:r>
          </w:p>
          <w:p w14:paraId="2C0370F5" w14:textId="77777777" w:rsidR="00D55F2A" w:rsidRPr="00D55F2A" w:rsidRDefault="005A0471" w:rsidP="00F1052B">
            <w:pPr>
              <w:pStyle w:val="ListParagraph"/>
              <w:numPr>
                <w:ilvl w:val="0"/>
                <w:numId w:val="1"/>
              </w:numPr>
              <w:ind w:left="175" w:hanging="175"/>
              <w:jc w:val="both"/>
              <w:rPr>
                <w:rFonts w:eastAsia="SimSun" w:cstheme="minorHAnsi"/>
                <w:color w:val="0E4194"/>
                <w:spacing w:val="-6"/>
                <w:kern w:val="1"/>
                <w:lang w:val="es-US" w:eastAsia="hi-IN" w:bidi="hi-IN"/>
              </w:rPr>
            </w:pPr>
            <w:r>
              <w:rPr>
                <w:rFonts w:eastAsia="SimSun" w:cstheme="minorHAnsi"/>
                <w:spacing w:val="-6"/>
                <w:kern w:val="1"/>
                <w:lang w:val="es-US" w:eastAsia="hi-IN" w:bidi="hi-IN"/>
              </w:rPr>
              <w:t>Desarrollo exitoso de una unidad de pruebas para comprobación de perfiles de enfriamiento.</w:t>
            </w:r>
          </w:p>
        </w:tc>
      </w:tr>
    </w:tbl>
    <w:p w14:paraId="7C457A6D" w14:textId="77777777" w:rsidR="00D55F2A" w:rsidRPr="00BD5DCF" w:rsidRDefault="00D55F2A" w:rsidP="008F1474">
      <w:pPr>
        <w:spacing w:after="0"/>
        <w:jc w:val="both"/>
        <w:rPr>
          <w:noProof/>
          <w:sz w:val="10"/>
          <w:szCs w:val="10"/>
          <w:lang w:val="es-US"/>
        </w:rPr>
      </w:pPr>
    </w:p>
    <w:p w14:paraId="1076AC39" w14:textId="338892CA" w:rsidR="00330BA9" w:rsidRDefault="00BD5DCF" w:rsidP="00894665">
      <w:pPr>
        <w:jc w:val="both"/>
        <w:rPr>
          <w:b/>
          <w:noProof/>
          <w:color w:val="2F5496" w:themeColor="accent1" w:themeShade="BF"/>
          <w:sz w:val="24"/>
        </w:rPr>
      </w:pPr>
      <w:r>
        <w:rPr>
          <w:noProof/>
        </w:rPr>
        <w:drawing>
          <wp:anchor distT="0" distB="0" distL="114300" distR="114300" simplePos="0" relativeHeight="251658246" behindDoc="1" locked="0" layoutInCell="1" allowOverlap="1" wp14:anchorId="66232341" wp14:editId="7A92D8FC">
            <wp:simplePos x="0" y="0"/>
            <wp:positionH relativeFrom="page">
              <wp:posOffset>6237605</wp:posOffset>
            </wp:positionH>
            <wp:positionV relativeFrom="paragraph">
              <wp:posOffset>1490345</wp:posOffset>
            </wp:positionV>
            <wp:extent cx="1323091" cy="1539240"/>
            <wp:effectExtent l="0" t="0" r="0" b="381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138" b="77893"/>
                    <a:stretch/>
                  </pic:blipFill>
                  <pic:spPr bwMode="auto">
                    <a:xfrm rot="10800000">
                      <a:off x="0" y="0"/>
                      <a:ext cx="1323091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BA9">
        <w:rPr>
          <w:b/>
          <w:noProof/>
          <w:color w:val="2F5496" w:themeColor="accent1" w:themeShade="BF"/>
          <w:sz w:val="24"/>
        </w:rPr>
        <w:t>EDUCACIÓN Y ENTRENAMIENT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50"/>
        <w:gridCol w:w="1663"/>
      </w:tblGrid>
      <w:tr w:rsidR="00330BA9" w:rsidRPr="006779EC" w14:paraId="161C3416" w14:textId="77777777" w:rsidTr="004D3DB6">
        <w:trPr>
          <w:trHeight w:val="20"/>
        </w:trPr>
        <w:tc>
          <w:tcPr>
            <w:tcW w:w="5850" w:type="dxa"/>
          </w:tcPr>
          <w:p w14:paraId="33B9CDAA" w14:textId="5BAA4C69" w:rsidR="00330BA9" w:rsidRPr="006779EC" w:rsidRDefault="00330BA9" w:rsidP="00F1052B">
            <w:pPr>
              <w:rPr>
                <w:b/>
              </w:rPr>
            </w:pPr>
            <w:r w:rsidRPr="006779EC">
              <w:rPr>
                <w:b/>
              </w:rPr>
              <w:t xml:space="preserve">M.Sc. in Applied </w:t>
            </w:r>
            <w:r w:rsidR="00954252">
              <w:rPr>
                <w:b/>
              </w:rPr>
              <w:t>Biotechnology</w:t>
            </w:r>
          </w:p>
          <w:p w14:paraId="7A13CD1E" w14:textId="77777777" w:rsidR="00330BA9" w:rsidRPr="002F7738" w:rsidRDefault="00330BA9" w:rsidP="00F1052B">
            <w:pPr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eastAsia="hi-IN" w:bidi="hi-IN"/>
              </w:rPr>
            </w:pPr>
            <w:r w:rsidRPr="006779EC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eastAsia="hi-IN" w:bidi="hi-IN"/>
              </w:rPr>
              <w:t>University of Westminster – London (</w:t>
            </w:r>
            <w:proofErr w:type="spellStart"/>
            <w:r w:rsidRPr="002F7738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eastAsia="hi-IN" w:bidi="hi-IN"/>
              </w:rPr>
              <w:t>Reino</w:t>
            </w:r>
            <w:proofErr w:type="spellEnd"/>
            <w:r w:rsidRPr="002F7738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2F7738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eastAsia="hi-IN" w:bidi="hi-IN"/>
              </w:rPr>
              <w:t>Unido</w:t>
            </w:r>
            <w:proofErr w:type="spellEnd"/>
            <w:r w:rsidRPr="002F7738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eastAsia="hi-IN" w:bidi="hi-IN"/>
              </w:rPr>
              <w:t>)</w:t>
            </w:r>
          </w:p>
          <w:p w14:paraId="64B0FA59" w14:textId="2DEA2E30" w:rsidR="00330BA9" w:rsidRPr="00330BA9" w:rsidRDefault="00330BA9" w:rsidP="00F1052B">
            <w:pPr>
              <w:rPr>
                <w:sz w:val="20"/>
                <w:szCs w:val="20"/>
                <w:lang w:val="es-US"/>
              </w:rPr>
            </w:pPr>
            <w:r w:rsidRPr="00330BA9">
              <w:rPr>
                <w:sz w:val="20"/>
                <w:szCs w:val="20"/>
                <w:lang w:val="es-US"/>
              </w:rPr>
              <w:t xml:space="preserve">Máster de Ciencias en </w:t>
            </w:r>
            <w:r w:rsidR="00954252">
              <w:rPr>
                <w:sz w:val="20"/>
                <w:szCs w:val="20"/>
                <w:lang w:val="es-US"/>
              </w:rPr>
              <w:t>Biotecnología</w:t>
            </w:r>
            <w:r w:rsidRPr="00330BA9">
              <w:rPr>
                <w:sz w:val="20"/>
                <w:szCs w:val="20"/>
                <w:lang w:val="es-US"/>
              </w:rPr>
              <w:t xml:space="preserve"> Aplicada (2019)</w:t>
            </w:r>
          </w:p>
          <w:p w14:paraId="74810B4F" w14:textId="77777777" w:rsidR="00330BA9" w:rsidRPr="00BD5DCF" w:rsidRDefault="00330BA9" w:rsidP="00F1052B">
            <w:pPr>
              <w:rPr>
                <w:sz w:val="10"/>
                <w:szCs w:val="10"/>
                <w:lang w:val="es-US"/>
              </w:rPr>
            </w:pPr>
          </w:p>
        </w:tc>
        <w:tc>
          <w:tcPr>
            <w:tcW w:w="1663" w:type="dxa"/>
          </w:tcPr>
          <w:p w14:paraId="159BD3E2" w14:textId="77777777" w:rsidR="00330BA9" w:rsidRPr="006779EC" w:rsidRDefault="00330BA9" w:rsidP="004D3DB6">
            <w:pPr>
              <w:jc w:val="right"/>
              <w:rPr>
                <w:color w:val="2F5496" w:themeColor="accent1" w:themeShade="BF"/>
                <w:sz w:val="20"/>
                <w:szCs w:val="20"/>
              </w:rPr>
            </w:pPr>
            <w:r w:rsidRPr="006779EC">
              <w:rPr>
                <w:color w:val="2F5496" w:themeColor="accent1" w:themeShade="BF"/>
                <w:sz w:val="20"/>
                <w:szCs w:val="20"/>
              </w:rPr>
              <w:t xml:space="preserve">EQF: </w:t>
            </w:r>
            <w:r w:rsidR="003458CC">
              <w:rPr>
                <w:color w:val="2F5496" w:themeColor="accent1" w:themeShade="BF"/>
                <w:sz w:val="20"/>
                <w:szCs w:val="20"/>
              </w:rPr>
              <w:t>Nivel</w:t>
            </w:r>
            <w:r w:rsidRPr="006779EC">
              <w:rPr>
                <w:color w:val="2F5496" w:themeColor="accent1" w:themeShade="BF"/>
                <w:sz w:val="20"/>
                <w:szCs w:val="20"/>
              </w:rPr>
              <w:t xml:space="preserve"> 7</w:t>
            </w:r>
          </w:p>
        </w:tc>
      </w:tr>
      <w:tr w:rsidR="00330BA9" w:rsidRPr="006779EC" w14:paraId="3E93C56F" w14:textId="77777777" w:rsidTr="004D3DB6">
        <w:trPr>
          <w:trHeight w:val="20"/>
        </w:trPr>
        <w:tc>
          <w:tcPr>
            <w:tcW w:w="5850" w:type="dxa"/>
          </w:tcPr>
          <w:p w14:paraId="5306DF32" w14:textId="77777777" w:rsidR="00330BA9" w:rsidRPr="006779EC" w:rsidRDefault="00330BA9" w:rsidP="00F1052B">
            <w:pPr>
              <w:rPr>
                <w:b/>
              </w:rPr>
            </w:pPr>
            <w:r w:rsidRPr="006779EC">
              <w:rPr>
                <w:b/>
              </w:rPr>
              <w:t xml:space="preserve">Teaching </w:t>
            </w:r>
            <w:r>
              <w:rPr>
                <w:b/>
              </w:rPr>
              <w:t xml:space="preserve">English </w:t>
            </w:r>
            <w:r w:rsidRPr="006779EC">
              <w:rPr>
                <w:b/>
              </w:rPr>
              <w:t>as a Foreign Language</w:t>
            </w:r>
          </w:p>
          <w:p w14:paraId="49AD6BA3" w14:textId="77777777" w:rsidR="00330BA9" w:rsidRPr="0017062B" w:rsidRDefault="00330BA9" w:rsidP="00F1052B">
            <w:pPr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val="es-US" w:eastAsia="hi-IN" w:bidi="hi-IN"/>
              </w:rPr>
            </w:pPr>
            <w:r w:rsidRPr="0017062B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val="es-US" w:eastAsia="hi-IN" w:bidi="hi-IN"/>
              </w:rPr>
              <w:t>CEC EPN – Quito (Ecuador)</w:t>
            </w:r>
          </w:p>
          <w:p w14:paraId="1D072A54" w14:textId="77777777" w:rsidR="00330BA9" w:rsidRPr="0017062B" w:rsidRDefault="00330BA9" w:rsidP="00F1052B">
            <w:pPr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  <w:lang w:val="es-US"/>
              </w:rPr>
              <w:t xml:space="preserve">Diploma Internacional </w:t>
            </w:r>
            <w:r w:rsidRPr="0017062B">
              <w:rPr>
                <w:sz w:val="20"/>
                <w:szCs w:val="20"/>
                <w:lang w:val="es-US"/>
              </w:rPr>
              <w:t>TEFL (2016)</w:t>
            </w:r>
          </w:p>
          <w:p w14:paraId="36EF9163" w14:textId="77777777" w:rsidR="00330BA9" w:rsidRPr="00BD5DCF" w:rsidRDefault="00330BA9" w:rsidP="00F1052B">
            <w:pPr>
              <w:rPr>
                <w:b/>
                <w:sz w:val="10"/>
                <w:szCs w:val="10"/>
                <w:lang w:val="es-US"/>
              </w:rPr>
            </w:pPr>
          </w:p>
        </w:tc>
        <w:tc>
          <w:tcPr>
            <w:tcW w:w="1663" w:type="dxa"/>
          </w:tcPr>
          <w:p w14:paraId="1FA957A3" w14:textId="77777777" w:rsidR="00330BA9" w:rsidRPr="006779EC" w:rsidRDefault="00330BA9" w:rsidP="004D3DB6">
            <w:pPr>
              <w:jc w:val="right"/>
              <w:rPr>
                <w:color w:val="2F5496" w:themeColor="accent1" w:themeShade="BF"/>
                <w:sz w:val="20"/>
                <w:szCs w:val="20"/>
              </w:rPr>
            </w:pPr>
            <w:r w:rsidRPr="006779EC">
              <w:rPr>
                <w:color w:val="2F5496" w:themeColor="accent1" w:themeShade="BF"/>
                <w:sz w:val="20"/>
                <w:szCs w:val="20"/>
              </w:rPr>
              <w:t xml:space="preserve">EQF: </w:t>
            </w:r>
            <w:r w:rsidR="003458CC">
              <w:rPr>
                <w:color w:val="2F5496" w:themeColor="accent1" w:themeShade="BF"/>
                <w:sz w:val="20"/>
                <w:szCs w:val="20"/>
              </w:rPr>
              <w:t>Nivel</w:t>
            </w:r>
            <w:r w:rsidRPr="006779EC">
              <w:rPr>
                <w:color w:val="2F5496" w:themeColor="accent1" w:themeShade="BF"/>
                <w:sz w:val="20"/>
                <w:szCs w:val="20"/>
              </w:rPr>
              <w:t xml:space="preserve"> 5</w:t>
            </w:r>
          </w:p>
        </w:tc>
      </w:tr>
      <w:tr w:rsidR="00330BA9" w:rsidRPr="006779EC" w14:paraId="1132ADB5" w14:textId="77777777" w:rsidTr="004D3DB6">
        <w:trPr>
          <w:trHeight w:val="20"/>
        </w:trPr>
        <w:tc>
          <w:tcPr>
            <w:tcW w:w="5850" w:type="dxa"/>
          </w:tcPr>
          <w:p w14:paraId="4609F629" w14:textId="77777777" w:rsidR="00330BA9" w:rsidRPr="0017062B" w:rsidRDefault="00330BA9" w:rsidP="00F1052B">
            <w:pPr>
              <w:rPr>
                <w:b/>
                <w:lang w:val="es-US"/>
              </w:rPr>
            </w:pPr>
            <w:r>
              <w:rPr>
                <w:b/>
                <w:lang w:val="es-US"/>
              </w:rPr>
              <w:t>Ingeniería Química</w:t>
            </w:r>
          </w:p>
          <w:p w14:paraId="07355DA3" w14:textId="77777777" w:rsidR="00330BA9" w:rsidRPr="006779EC" w:rsidRDefault="00330BA9" w:rsidP="00F1052B">
            <w:pPr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val="es-US" w:eastAsia="hi-IN" w:bidi="hi-IN"/>
              </w:rPr>
            </w:pPr>
            <w:r w:rsidRPr="006779EC">
              <w:rPr>
                <w:rFonts w:eastAsia="SimSun" w:cstheme="minorHAnsi"/>
                <w:color w:val="0E4194"/>
                <w:spacing w:val="-6"/>
                <w:kern w:val="1"/>
                <w:sz w:val="20"/>
                <w:szCs w:val="20"/>
                <w:lang w:val="es-US" w:eastAsia="hi-IN" w:bidi="hi-IN"/>
              </w:rPr>
              <w:t>Escuela Politécnica Nacional – Quito (Ecuador)</w:t>
            </w:r>
          </w:p>
          <w:p w14:paraId="2555E86B" w14:textId="77777777" w:rsidR="00330BA9" w:rsidRPr="006779EC" w:rsidRDefault="00330BA9" w:rsidP="00F1052B">
            <w:pPr>
              <w:rPr>
                <w:b/>
              </w:rPr>
            </w:pPr>
            <w:r w:rsidRPr="00330BA9">
              <w:rPr>
                <w:sz w:val="20"/>
                <w:szCs w:val="20"/>
                <w:lang w:val="es-US"/>
              </w:rPr>
              <w:t>Ingeniero</w:t>
            </w:r>
            <w:r>
              <w:rPr>
                <w:sz w:val="20"/>
                <w:szCs w:val="20"/>
              </w:rPr>
              <w:t xml:space="preserve"> </w:t>
            </w:r>
            <w:r w:rsidRPr="00330BA9">
              <w:rPr>
                <w:sz w:val="20"/>
                <w:szCs w:val="20"/>
                <w:lang w:val="es-US"/>
              </w:rPr>
              <w:t>Químico</w:t>
            </w:r>
            <w:r>
              <w:rPr>
                <w:sz w:val="20"/>
                <w:szCs w:val="20"/>
              </w:rPr>
              <w:t xml:space="preserve"> (2014)</w:t>
            </w:r>
          </w:p>
        </w:tc>
        <w:tc>
          <w:tcPr>
            <w:tcW w:w="1663" w:type="dxa"/>
          </w:tcPr>
          <w:p w14:paraId="6BC21F2B" w14:textId="77777777" w:rsidR="00330BA9" w:rsidRPr="006779EC" w:rsidRDefault="00330BA9" w:rsidP="004D3DB6">
            <w:pPr>
              <w:jc w:val="right"/>
              <w:rPr>
                <w:color w:val="2F5496" w:themeColor="accent1" w:themeShade="BF"/>
                <w:sz w:val="20"/>
                <w:szCs w:val="20"/>
              </w:rPr>
            </w:pPr>
            <w:r w:rsidRPr="006779EC">
              <w:rPr>
                <w:color w:val="2F5496" w:themeColor="accent1" w:themeShade="BF"/>
                <w:sz w:val="20"/>
                <w:szCs w:val="20"/>
              </w:rPr>
              <w:t xml:space="preserve">EQF: </w:t>
            </w:r>
            <w:r w:rsidR="003458CC">
              <w:rPr>
                <w:color w:val="2F5496" w:themeColor="accent1" w:themeShade="BF"/>
                <w:sz w:val="20"/>
                <w:szCs w:val="20"/>
              </w:rPr>
              <w:t>Nivel</w:t>
            </w:r>
            <w:r w:rsidRPr="006779EC">
              <w:rPr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rPr>
                <w:color w:val="2F5496" w:themeColor="accent1" w:themeShade="BF"/>
                <w:sz w:val="20"/>
                <w:szCs w:val="20"/>
              </w:rPr>
              <w:t>6</w:t>
            </w:r>
          </w:p>
        </w:tc>
      </w:tr>
    </w:tbl>
    <w:p w14:paraId="627001ED" w14:textId="1EF18BB0" w:rsidR="003458CC" w:rsidRPr="003C45CB" w:rsidRDefault="003458CC" w:rsidP="00894665">
      <w:pPr>
        <w:jc w:val="both"/>
        <w:rPr>
          <w:noProof/>
          <w:lang w:val="es-US"/>
        </w:rPr>
      </w:pPr>
    </w:p>
    <w:sectPr w:rsidR="003458CC" w:rsidRPr="003C45CB" w:rsidSect="00987717">
      <w:headerReference w:type="default" r:id="rId10"/>
      <w:footerReference w:type="default" r:id="rId11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436C1" w14:textId="77777777" w:rsidR="00E13EEC" w:rsidRDefault="00E13EEC" w:rsidP="0075548C">
      <w:pPr>
        <w:spacing w:after="0" w:line="240" w:lineRule="auto"/>
      </w:pPr>
      <w:r>
        <w:separator/>
      </w:r>
    </w:p>
  </w:endnote>
  <w:endnote w:type="continuationSeparator" w:id="0">
    <w:p w14:paraId="1BB03A7C" w14:textId="77777777" w:rsidR="00E13EEC" w:rsidRDefault="00E13EEC" w:rsidP="0075548C">
      <w:pPr>
        <w:spacing w:after="0" w:line="240" w:lineRule="auto"/>
      </w:pPr>
      <w:r>
        <w:continuationSeparator/>
      </w:r>
    </w:p>
  </w:endnote>
  <w:endnote w:type="continuationNotice" w:id="1">
    <w:p w14:paraId="389435E5" w14:textId="77777777" w:rsidR="00E13EEC" w:rsidRDefault="00E13E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6733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711DF4" w14:textId="77777777" w:rsidR="00725941" w:rsidRDefault="00725941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3B48737E" wp14:editId="65838349">
                  <wp:extent cx="5467350" cy="45085"/>
                  <wp:effectExtent l="9525" t="9525" r="0" b="2540"/>
                  <wp:docPr id="15" name="Flowchart: Decision 15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57D8086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15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1D96FB33" w14:textId="77777777" w:rsidR="00725941" w:rsidRDefault="00725941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2F9A09" w14:textId="77777777" w:rsidR="00725941" w:rsidRDefault="007259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E9CA92" w14:textId="77777777" w:rsidR="00E13EEC" w:rsidRDefault="00E13EEC" w:rsidP="0075548C">
      <w:pPr>
        <w:spacing w:after="0" w:line="240" w:lineRule="auto"/>
      </w:pPr>
      <w:r>
        <w:separator/>
      </w:r>
    </w:p>
  </w:footnote>
  <w:footnote w:type="continuationSeparator" w:id="0">
    <w:p w14:paraId="66A9F179" w14:textId="77777777" w:rsidR="00E13EEC" w:rsidRDefault="00E13EEC" w:rsidP="0075548C">
      <w:pPr>
        <w:spacing w:after="0" w:line="240" w:lineRule="auto"/>
      </w:pPr>
      <w:r>
        <w:continuationSeparator/>
      </w:r>
    </w:p>
  </w:footnote>
  <w:footnote w:type="continuationNotice" w:id="1">
    <w:p w14:paraId="71C197FE" w14:textId="77777777" w:rsidR="00E13EEC" w:rsidRDefault="00E13E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28B6D" w14:textId="57599750" w:rsidR="003C45CB" w:rsidRPr="00712C5F" w:rsidRDefault="00E13EEC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4BC42BBB0EE44F538887877EB8A2D2E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F7738">
          <w:rPr>
            <w:color w:val="4472C4" w:themeColor="accent1"/>
          </w:rPr>
          <w:t>CV</w:t>
        </w:r>
      </w:sdtContent>
    </w:sdt>
    <w:r w:rsidR="003C45CB" w:rsidRPr="00712C5F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5C310760983E4DBDA34F0B0662BFB2DD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372E0E">
          <w:rPr>
            <w:color w:val="4472C4" w:themeColor="accent1"/>
          </w:rPr>
          <w:t>David E. Vaca C.</w:t>
        </w:r>
      </w:sdtContent>
    </w:sdt>
  </w:p>
  <w:p w14:paraId="591B939C" w14:textId="77777777" w:rsidR="0075548C" w:rsidRPr="00712C5F" w:rsidRDefault="007554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872E98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6pt;height:11.4pt;visibility:visible;mso-wrap-style:square" o:bullet="t">
        <v:imagedata r:id="rId1" o:title=""/>
      </v:shape>
    </w:pict>
  </w:numPicBullet>
  <w:abstractNum w:abstractNumId="0" w15:restartNumberingAfterBreak="0">
    <w:nsid w:val="2C0C7FE4"/>
    <w:multiLevelType w:val="hybridMultilevel"/>
    <w:tmpl w:val="3BE8BEE2"/>
    <w:lvl w:ilvl="0" w:tplc="006A5668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LQ0MLY0MjYytjBR0lEKTi0uzszPAykwNKsFAGipVhYtAAAA"/>
  </w:docVars>
  <w:rsids>
    <w:rsidRoot w:val="0075548C"/>
    <w:rsid w:val="00023BE3"/>
    <w:rsid w:val="000457DF"/>
    <w:rsid w:val="00057B47"/>
    <w:rsid w:val="00060856"/>
    <w:rsid w:val="00063E26"/>
    <w:rsid w:val="000B0E1E"/>
    <w:rsid w:val="000B6073"/>
    <w:rsid w:val="000D6A81"/>
    <w:rsid w:val="000E55AC"/>
    <w:rsid w:val="001219F5"/>
    <w:rsid w:val="001368FB"/>
    <w:rsid w:val="00173831"/>
    <w:rsid w:val="0018330E"/>
    <w:rsid w:val="0018513A"/>
    <w:rsid w:val="001A4C5C"/>
    <w:rsid w:val="001C0319"/>
    <w:rsid w:val="001F50CB"/>
    <w:rsid w:val="002152CE"/>
    <w:rsid w:val="00240046"/>
    <w:rsid w:val="00250238"/>
    <w:rsid w:val="002771AD"/>
    <w:rsid w:val="002A796A"/>
    <w:rsid w:val="002B413A"/>
    <w:rsid w:val="002F0299"/>
    <w:rsid w:val="002F25E9"/>
    <w:rsid w:val="002F2787"/>
    <w:rsid w:val="002F305E"/>
    <w:rsid w:val="002F7738"/>
    <w:rsid w:val="00307C08"/>
    <w:rsid w:val="00330AE7"/>
    <w:rsid w:val="00330BA9"/>
    <w:rsid w:val="003458CC"/>
    <w:rsid w:val="00352D9F"/>
    <w:rsid w:val="00366381"/>
    <w:rsid w:val="00372E0E"/>
    <w:rsid w:val="003748E1"/>
    <w:rsid w:val="0038515D"/>
    <w:rsid w:val="00387145"/>
    <w:rsid w:val="003A13E5"/>
    <w:rsid w:val="003C0212"/>
    <w:rsid w:val="003C1A52"/>
    <w:rsid w:val="003C45CB"/>
    <w:rsid w:val="00422890"/>
    <w:rsid w:val="004722AF"/>
    <w:rsid w:val="00475203"/>
    <w:rsid w:val="00477624"/>
    <w:rsid w:val="004B106F"/>
    <w:rsid w:val="004D3DB6"/>
    <w:rsid w:val="004D7166"/>
    <w:rsid w:val="00534811"/>
    <w:rsid w:val="0053672B"/>
    <w:rsid w:val="00547027"/>
    <w:rsid w:val="00593E02"/>
    <w:rsid w:val="005A0471"/>
    <w:rsid w:val="00603A49"/>
    <w:rsid w:val="006409AC"/>
    <w:rsid w:val="00644498"/>
    <w:rsid w:val="00655041"/>
    <w:rsid w:val="006647C5"/>
    <w:rsid w:val="0068416C"/>
    <w:rsid w:val="006A1C74"/>
    <w:rsid w:val="006B38A7"/>
    <w:rsid w:val="006D18A2"/>
    <w:rsid w:val="007001E5"/>
    <w:rsid w:val="00712C5F"/>
    <w:rsid w:val="00725941"/>
    <w:rsid w:val="0072606A"/>
    <w:rsid w:val="007549D8"/>
    <w:rsid w:val="0075548C"/>
    <w:rsid w:val="00757932"/>
    <w:rsid w:val="00764B32"/>
    <w:rsid w:val="007974BA"/>
    <w:rsid w:val="007B2817"/>
    <w:rsid w:val="008006F8"/>
    <w:rsid w:val="008067D4"/>
    <w:rsid w:val="008209F7"/>
    <w:rsid w:val="0083459B"/>
    <w:rsid w:val="00864938"/>
    <w:rsid w:val="00893CCF"/>
    <w:rsid w:val="00894665"/>
    <w:rsid w:val="008C1B64"/>
    <w:rsid w:val="008C507A"/>
    <w:rsid w:val="008E0946"/>
    <w:rsid w:val="008E6726"/>
    <w:rsid w:val="008F1474"/>
    <w:rsid w:val="009112B9"/>
    <w:rsid w:val="00941DC9"/>
    <w:rsid w:val="0094570C"/>
    <w:rsid w:val="00954252"/>
    <w:rsid w:val="009809B6"/>
    <w:rsid w:val="009859EF"/>
    <w:rsid w:val="00986570"/>
    <w:rsid w:val="00987717"/>
    <w:rsid w:val="00993170"/>
    <w:rsid w:val="009A51EB"/>
    <w:rsid w:val="009B0DA7"/>
    <w:rsid w:val="009B2542"/>
    <w:rsid w:val="009B4236"/>
    <w:rsid w:val="009E6ECF"/>
    <w:rsid w:val="009F008A"/>
    <w:rsid w:val="009F6199"/>
    <w:rsid w:val="00A03F38"/>
    <w:rsid w:val="00A122C6"/>
    <w:rsid w:val="00A4441B"/>
    <w:rsid w:val="00A54DD0"/>
    <w:rsid w:val="00A73649"/>
    <w:rsid w:val="00AA35AA"/>
    <w:rsid w:val="00AA64B5"/>
    <w:rsid w:val="00AD49CD"/>
    <w:rsid w:val="00AE715A"/>
    <w:rsid w:val="00B031AD"/>
    <w:rsid w:val="00B334A3"/>
    <w:rsid w:val="00B3466E"/>
    <w:rsid w:val="00B5559E"/>
    <w:rsid w:val="00B84E65"/>
    <w:rsid w:val="00BB5B51"/>
    <w:rsid w:val="00BD5DCF"/>
    <w:rsid w:val="00BF677A"/>
    <w:rsid w:val="00C03C11"/>
    <w:rsid w:val="00C15606"/>
    <w:rsid w:val="00C316CF"/>
    <w:rsid w:val="00C374F0"/>
    <w:rsid w:val="00C435A2"/>
    <w:rsid w:val="00C5644A"/>
    <w:rsid w:val="00CA3017"/>
    <w:rsid w:val="00CC2D58"/>
    <w:rsid w:val="00CC3045"/>
    <w:rsid w:val="00CD05B0"/>
    <w:rsid w:val="00CD0D29"/>
    <w:rsid w:val="00CD6907"/>
    <w:rsid w:val="00CF0BD1"/>
    <w:rsid w:val="00D02D94"/>
    <w:rsid w:val="00D03A10"/>
    <w:rsid w:val="00D55F2A"/>
    <w:rsid w:val="00DC2A2A"/>
    <w:rsid w:val="00DD1E9A"/>
    <w:rsid w:val="00E02F36"/>
    <w:rsid w:val="00E03521"/>
    <w:rsid w:val="00E13EEC"/>
    <w:rsid w:val="00E20A34"/>
    <w:rsid w:val="00E277C7"/>
    <w:rsid w:val="00E50C31"/>
    <w:rsid w:val="00E51638"/>
    <w:rsid w:val="00E60938"/>
    <w:rsid w:val="00E7513D"/>
    <w:rsid w:val="00EC0D7E"/>
    <w:rsid w:val="00F135C9"/>
    <w:rsid w:val="00F36D83"/>
    <w:rsid w:val="00F469A3"/>
    <w:rsid w:val="00F5766C"/>
    <w:rsid w:val="00F66E2D"/>
    <w:rsid w:val="00F7536F"/>
    <w:rsid w:val="00F7683F"/>
    <w:rsid w:val="00FB1322"/>
    <w:rsid w:val="00FD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BBD4A"/>
  <w15:chartTrackingRefBased/>
  <w15:docId w15:val="{15542F58-7843-4CC5-90AA-BC7C86604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4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48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54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8C"/>
  </w:style>
  <w:style w:type="paragraph" w:styleId="Footer">
    <w:name w:val="footer"/>
    <w:basedOn w:val="Normal"/>
    <w:link w:val="FooterChar"/>
    <w:uiPriority w:val="99"/>
    <w:unhideWhenUsed/>
    <w:rsid w:val="007554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8C"/>
  </w:style>
  <w:style w:type="character" w:styleId="Hyperlink">
    <w:name w:val="Hyperlink"/>
    <w:basedOn w:val="DefaultParagraphFont"/>
    <w:uiPriority w:val="99"/>
    <w:unhideWhenUsed/>
    <w:rsid w:val="007554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548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87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031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7364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73649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BC42BBB0EE44F538887877EB8A2D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90F74-9DFA-4855-9A44-3647811BA246}"/>
      </w:docPartPr>
      <w:docPartBody>
        <w:p w:rsidR="00227378" w:rsidRDefault="008935D2" w:rsidP="008935D2">
          <w:pPr>
            <w:pStyle w:val="4BC42BBB0EE44F538887877EB8A2D2E6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5C310760983E4DBDA34F0B0662BFB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88C50-A48F-4579-929E-4DC274F3831F}"/>
      </w:docPartPr>
      <w:docPartBody>
        <w:p w:rsidR="00227378" w:rsidRDefault="008935D2" w:rsidP="008935D2">
          <w:pPr>
            <w:pStyle w:val="5C310760983E4DBDA34F0B0662BFB2DD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5D2"/>
    <w:rsid w:val="00227378"/>
    <w:rsid w:val="00306430"/>
    <w:rsid w:val="003D63C4"/>
    <w:rsid w:val="0045243D"/>
    <w:rsid w:val="004A2FAA"/>
    <w:rsid w:val="005079A5"/>
    <w:rsid w:val="00554331"/>
    <w:rsid w:val="00755C4D"/>
    <w:rsid w:val="00773A16"/>
    <w:rsid w:val="007D70C8"/>
    <w:rsid w:val="0080318E"/>
    <w:rsid w:val="008935D2"/>
    <w:rsid w:val="0091554E"/>
    <w:rsid w:val="009369B9"/>
    <w:rsid w:val="00AF7151"/>
    <w:rsid w:val="00C23579"/>
    <w:rsid w:val="00F5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99971CB89E24FFDB9028ECCB2C740E4">
    <w:name w:val="499971CB89E24FFDB9028ECCB2C740E4"/>
    <w:rsid w:val="008935D2"/>
  </w:style>
  <w:style w:type="paragraph" w:customStyle="1" w:styleId="DA5B2BB73BEA4DF48A3E9B4069F97F2B">
    <w:name w:val="DA5B2BB73BEA4DF48A3E9B4069F97F2B"/>
    <w:rsid w:val="008935D2"/>
  </w:style>
  <w:style w:type="paragraph" w:customStyle="1" w:styleId="4BC42BBB0EE44F538887877EB8A2D2E6">
    <w:name w:val="4BC42BBB0EE44F538887877EB8A2D2E6"/>
    <w:rsid w:val="008935D2"/>
  </w:style>
  <w:style w:type="paragraph" w:customStyle="1" w:styleId="5C310760983E4DBDA34F0B0662BFB2DD">
    <w:name w:val="5C310760983E4DBDA34F0B0662BFB2DD"/>
    <w:rsid w:val="008935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557A5-6FB5-4AB3-8435-F6A6CBEA3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David E. Vaca C.</dc:creator>
  <cp:keywords/>
  <dc:description/>
  <cp:lastModifiedBy>David Vaca</cp:lastModifiedBy>
  <cp:revision>107</cp:revision>
  <cp:lastPrinted>2019-11-13T12:07:00Z</cp:lastPrinted>
  <dcterms:created xsi:type="dcterms:W3CDTF">2019-08-27T11:45:00Z</dcterms:created>
  <dcterms:modified xsi:type="dcterms:W3CDTF">2020-05-22T14:27:00Z</dcterms:modified>
</cp:coreProperties>
</file>